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BF5E2D" w14:textId="4A935E92" w:rsidR="00C635CE" w:rsidRPr="00203072" w:rsidRDefault="00C635CE" w:rsidP="000909AE">
      <w:pPr>
        <w:spacing w:after="0" w:line="360" w:lineRule="auto"/>
        <w:ind w:left="-43"/>
        <w:rPr>
          <w:rFonts w:cs="Times New Roman"/>
        </w:rPr>
      </w:pPr>
      <w:r w:rsidRPr="00033680">
        <w:rPr>
          <w:rFonts w:cs="Times New Roman"/>
          <w:b/>
        </w:rPr>
        <w:t xml:space="preserve">Table </w:t>
      </w:r>
      <w:r w:rsidR="00B32707">
        <w:rPr>
          <w:rFonts w:cs="Times New Roman"/>
          <w:b/>
        </w:rPr>
        <w:t xml:space="preserve">S </w:t>
      </w:r>
      <w:r w:rsidRPr="00033680">
        <w:rPr>
          <w:rFonts w:cs="Times New Roman"/>
          <w:b/>
        </w:rPr>
        <w:t>1</w:t>
      </w:r>
      <w:r w:rsidRPr="00203072">
        <w:rPr>
          <w:rFonts w:cs="Times New Roman"/>
        </w:rPr>
        <w:t xml:space="preserve">. </w:t>
      </w:r>
      <w:r w:rsidR="002326E0" w:rsidRPr="00203072">
        <w:rPr>
          <w:rFonts w:cs="Times New Roman"/>
        </w:rPr>
        <w:t>C</w:t>
      </w:r>
      <w:r w:rsidRPr="00203072">
        <w:rPr>
          <w:rFonts w:cs="Times New Roman"/>
        </w:rPr>
        <w:t xml:space="preserve">haracteristics of </w:t>
      </w:r>
      <w:r w:rsidR="002326E0" w:rsidRPr="00203072">
        <w:rPr>
          <w:rFonts w:cs="Times New Roman"/>
        </w:rPr>
        <w:t xml:space="preserve">patients in </w:t>
      </w:r>
      <w:r w:rsidRPr="00203072">
        <w:rPr>
          <w:rFonts w:cs="Times New Roman"/>
        </w:rPr>
        <w:t xml:space="preserve">the study cohort and </w:t>
      </w:r>
      <w:r w:rsidR="002326E0" w:rsidRPr="00203072">
        <w:rPr>
          <w:rFonts w:cs="Times New Roman"/>
        </w:rPr>
        <w:t xml:space="preserve">the </w:t>
      </w:r>
      <w:r w:rsidRPr="00203072">
        <w:rPr>
          <w:rFonts w:cs="Times New Roman"/>
        </w:rPr>
        <w:t>validation cohort.</w:t>
      </w:r>
    </w:p>
    <w:tbl>
      <w:tblPr>
        <w:tblStyle w:val="ae"/>
        <w:tblW w:w="5000" w:type="pct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559"/>
        <w:gridCol w:w="140"/>
        <w:gridCol w:w="1781"/>
        <w:gridCol w:w="2218"/>
        <w:gridCol w:w="2218"/>
      </w:tblGrid>
      <w:tr w:rsidR="00C635CE" w:rsidRPr="00203072" w14:paraId="58BF495B" w14:textId="77777777" w:rsidTr="00F1122A">
        <w:trPr>
          <w:trHeight w:val="173"/>
        </w:trPr>
        <w:tc>
          <w:tcPr>
            <w:tcW w:w="2088" w:type="pct"/>
            <w:tcBorders>
              <w:top w:val="double" w:sz="4" w:space="0" w:color="auto"/>
              <w:bottom w:val="single" w:sz="4" w:space="0" w:color="auto"/>
              <w:right w:val="nil"/>
            </w:tcBorders>
            <w:vAlign w:val="center"/>
          </w:tcPr>
          <w:p w14:paraId="278CDA49" w14:textId="77777777" w:rsidR="00C635CE" w:rsidRPr="00203072" w:rsidRDefault="00C635CE" w:rsidP="00630BB9">
            <w:pPr>
              <w:rPr>
                <w:rFonts w:cs="Times New Roman"/>
                <w:szCs w:val="20"/>
              </w:rPr>
            </w:pPr>
            <w:r w:rsidRPr="00203072">
              <w:rPr>
                <w:rFonts w:cs="Times New Roman"/>
                <w:szCs w:val="20"/>
              </w:rPr>
              <w:t xml:space="preserve">Characteristics  </w:t>
            </w:r>
          </w:p>
        </w:tc>
        <w:tc>
          <w:tcPr>
            <w:tcW w:w="64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9EF89C" w14:textId="77777777" w:rsidR="00C635CE" w:rsidRPr="00203072" w:rsidRDefault="00C635CE" w:rsidP="00630BB9">
            <w:pPr>
              <w:jc w:val="center"/>
              <w:rPr>
                <w:rFonts w:cs="Times New Roman"/>
                <w:szCs w:val="20"/>
              </w:rPr>
            </w:pPr>
          </w:p>
        </w:tc>
        <w:tc>
          <w:tcPr>
            <w:tcW w:w="816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B46D90" w14:textId="77777777" w:rsidR="00C635CE" w:rsidRPr="00203072" w:rsidRDefault="00C635CE" w:rsidP="00630BB9">
            <w:pPr>
              <w:jc w:val="center"/>
              <w:rPr>
                <w:rFonts w:cs="Times New Roman"/>
                <w:szCs w:val="20"/>
              </w:rPr>
            </w:pPr>
            <w:r w:rsidRPr="00203072">
              <w:rPr>
                <w:rFonts w:cs="Times New Roman"/>
                <w:szCs w:val="20"/>
              </w:rPr>
              <w:t>Study cohort (n=568)</w:t>
            </w:r>
          </w:p>
        </w:tc>
        <w:tc>
          <w:tcPr>
            <w:tcW w:w="1016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DBEE93" w14:textId="77777777" w:rsidR="00C635CE" w:rsidRPr="00203072" w:rsidRDefault="00C635CE" w:rsidP="00630BB9">
            <w:pPr>
              <w:jc w:val="center"/>
              <w:rPr>
                <w:rFonts w:cs="Times New Roman"/>
                <w:szCs w:val="20"/>
              </w:rPr>
            </w:pPr>
            <w:r w:rsidRPr="00203072">
              <w:rPr>
                <w:rFonts w:cs="Times New Roman"/>
                <w:szCs w:val="20"/>
              </w:rPr>
              <w:t>Validation cohort (n=308)</w:t>
            </w:r>
          </w:p>
        </w:tc>
        <w:tc>
          <w:tcPr>
            <w:tcW w:w="1016" w:type="pct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1E5C5F43" w14:textId="6FCF82FC" w:rsidR="00C635CE" w:rsidRPr="00203072" w:rsidRDefault="00C635CE" w:rsidP="00630BB9">
            <w:pPr>
              <w:jc w:val="center"/>
              <w:rPr>
                <w:rFonts w:cs="Times New Roman"/>
                <w:szCs w:val="20"/>
              </w:rPr>
            </w:pPr>
            <w:r w:rsidRPr="00203072">
              <w:rPr>
                <w:rFonts w:cs="Times New Roman"/>
                <w:szCs w:val="20"/>
              </w:rPr>
              <w:t>P value</w:t>
            </w:r>
            <w:r w:rsidR="002326E0" w:rsidRPr="00203072">
              <w:rPr>
                <w:rFonts w:cs="Times New Roman"/>
                <w:szCs w:val="20"/>
              </w:rPr>
              <w:t xml:space="preserve"> for heterogeneity</w:t>
            </w:r>
          </w:p>
        </w:tc>
      </w:tr>
      <w:tr w:rsidR="00C635CE" w:rsidRPr="00203072" w14:paraId="42FCBE44" w14:textId="77777777" w:rsidTr="00F1122A">
        <w:trPr>
          <w:trHeight w:val="173"/>
        </w:trPr>
        <w:tc>
          <w:tcPr>
            <w:tcW w:w="2088" w:type="pct"/>
            <w:tcBorders>
              <w:top w:val="single" w:sz="4" w:space="0" w:color="auto"/>
              <w:right w:val="nil"/>
            </w:tcBorders>
            <w:vAlign w:val="center"/>
          </w:tcPr>
          <w:p w14:paraId="3D6E14DB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Age, n (%)</w:t>
            </w:r>
          </w:p>
        </w:tc>
        <w:tc>
          <w:tcPr>
            <w:tcW w:w="6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322E58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CB7EC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5CC386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6" w:type="pct"/>
            <w:tcBorders>
              <w:top w:val="single" w:sz="4" w:space="0" w:color="auto"/>
              <w:left w:val="nil"/>
            </w:tcBorders>
          </w:tcPr>
          <w:p w14:paraId="569C3DD3" w14:textId="6D50501F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1316</w:t>
            </w:r>
          </w:p>
        </w:tc>
      </w:tr>
      <w:tr w:rsidR="00C635CE" w:rsidRPr="00203072" w14:paraId="6A97B910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751BFEC8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 &lt;=65 y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4E0A34D1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789920FF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98 (35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2593C62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24 (40)</w:t>
            </w:r>
          </w:p>
        </w:tc>
        <w:tc>
          <w:tcPr>
            <w:tcW w:w="1016" w:type="pct"/>
            <w:tcBorders>
              <w:left w:val="nil"/>
            </w:tcBorders>
          </w:tcPr>
          <w:p w14:paraId="3124C49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3C63869D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59A38895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 66-74 y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71BB99F0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450D75E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94 (34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307150E0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86 (28)</w:t>
            </w:r>
          </w:p>
        </w:tc>
        <w:tc>
          <w:tcPr>
            <w:tcW w:w="1016" w:type="pct"/>
            <w:tcBorders>
              <w:left w:val="nil"/>
            </w:tcBorders>
          </w:tcPr>
          <w:p w14:paraId="06386411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1B2C88AE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513015D7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 75+ y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3CC2CD0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1840129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76 (31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6D15A8D4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98 (32)</w:t>
            </w:r>
          </w:p>
        </w:tc>
        <w:tc>
          <w:tcPr>
            <w:tcW w:w="1016" w:type="pct"/>
            <w:tcBorders>
              <w:left w:val="nil"/>
            </w:tcBorders>
          </w:tcPr>
          <w:p w14:paraId="72FAD0E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56841107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16844A90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Sex, n (%)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6C2D377F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1DB70464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1130308B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6" w:type="pct"/>
            <w:tcBorders>
              <w:left w:val="nil"/>
            </w:tcBorders>
          </w:tcPr>
          <w:p w14:paraId="00C31187" w14:textId="5EB14190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1579</w:t>
            </w:r>
          </w:p>
        </w:tc>
      </w:tr>
      <w:tr w:rsidR="00C635CE" w:rsidRPr="00203072" w14:paraId="63F66A10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238E2119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Female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1E987C1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5ADC9D0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68 (47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5C80CAE4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30 (42)</w:t>
            </w:r>
          </w:p>
        </w:tc>
        <w:tc>
          <w:tcPr>
            <w:tcW w:w="1016" w:type="pct"/>
            <w:tcBorders>
              <w:left w:val="nil"/>
            </w:tcBorders>
          </w:tcPr>
          <w:p w14:paraId="53F47341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2374D984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7F4FE5C3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Male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372E7701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0C98434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300 (53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485A7D9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78 (58)</w:t>
            </w:r>
          </w:p>
        </w:tc>
        <w:tc>
          <w:tcPr>
            <w:tcW w:w="1016" w:type="pct"/>
            <w:tcBorders>
              <w:left w:val="nil"/>
            </w:tcBorders>
          </w:tcPr>
          <w:p w14:paraId="529118E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5E90607C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54C96C00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Education, n (%)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4E412E0A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3590210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754F085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6" w:type="pct"/>
            <w:tcBorders>
              <w:left w:val="nil"/>
            </w:tcBorders>
          </w:tcPr>
          <w:p w14:paraId="7400D24A" w14:textId="4C3C18DC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0218</w:t>
            </w:r>
          </w:p>
        </w:tc>
      </w:tr>
      <w:tr w:rsidR="00C635CE" w:rsidRPr="00203072" w14:paraId="1EFCA524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63D25BC6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Low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181795E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5BDE394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380 (67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774900E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90 (62)</w:t>
            </w:r>
          </w:p>
        </w:tc>
        <w:tc>
          <w:tcPr>
            <w:tcW w:w="1016" w:type="pct"/>
            <w:tcBorders>
              <w:left w:val="nil"/>
            </w:tcBorders>
          </w:tcPr>
          <w:p w14:paraId="46B4BE7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0F9825C3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5D5826D9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19D74BB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737F9E9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17 (21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01F4DAA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58 (19)</w:t>
            </w:r>
          </w:p>
        </w:tc>
        <w:tc>
          <w:tcPr>
            <w:tcW w:w="1016" w:type="pct"/>
            <w:tcBorders>
              <w:left w:val="nil"/>
            </w:tcBorders>
          </w:tcPr>
          <w:p w14:paraId="29752EFB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3227BB21" w14:textId="77777777" w:rsidTr="00F1122A">
        <w:trPr>
          <w:trHeight w:val="173"/>
        </w:trPr>
        <w:tc>
          <w:tcPr>
            <w:tcW w:w="2088" w:type="pct"/>
            <w:tcBorders>
              <w:bottom w:val="nil"/>
              <w:right w:val="nil"/>
            </w:tcBorders>
            <w:vAlign w:val="center"/>
          </w:tcPr>
          <w:p w14:paraId="5AED5466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High </w:t>
            </w:r>
          </w:p>
        </w:tc>
        <w:tc>
          <w:tcPr>
            <w:tcW w:w="64" w:type="pct"/>
            <w:tcBorders>
              <w:left w:val="nil"/>
              <w:bottom w:val="nil"/>
              <w:right w:val="nil"/>
            </w:tcBorders>
            <w:vAlign w:val="center"/>
          </w:tcPr>
          <w:p w14:paraId="5DCBAD7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bottom w:val="nil"/>
              <w:right w:val="nil"/>
            </w:tcBorders>
            <w:vAlign w:val="center"/>
          </w:tcPr>
          <w:p w14:paraId="69CB657B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71 (13)</w:t>
            </w:r>
          </w:p>
        </w:tc>
        <w:tc>
          <w:tcPr>
            <w:tcW w:w="1016" w:type="pct"/>
            <w:tcBorders>
              <w:left w:val="nil"/>
              <w:bottom w:val="nil"/>
              <w:right w:val="nil"/>
            </w:tcBorders>
            <w:vAlign w:val="center"/>
          </w:tcPr>
          <w:p w14:paraId="3B010E0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60 (19)</w:t>
            </w:r>
          </w:p>
        </w:tc>
        <w:tc>
          <w:tcPr>
            <w:tcW w:w="1016" w:type="pct"/>
            <w:tcBorders>
              <w:left w:val="nil"/>
              <w:bottom w:val="nil"/>
            </w:tcBorders>
          </w:tcPr>
          <w:p w14:paraId="3284F7EB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6934B64D" w14:textId="77777777" w:rsidTr="00F1122A">
        <w:trPr>
          <w:trHeight w:val="173"/>
        </w:trPr>
        <w:tc>
          <w:tcPr>
            <w:tcW w:w="2088" w:type="pct"/>
            <w:tcBorders>
              <w:top w:val="nil"/>
              <w:bottom w:val="nil"/>
              <w:right w:val="nil"/>
            </w:tcBorders>
            <w:vAlign w:val="center"/>
          </w:tcPr>
          <w:p w14:paraId="3942A2C7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Family history of CRC, n (%)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B723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8FA6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81 (14)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BF0A7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47 (15)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</w:tcBorders>
          </w:tcPr>
          <w:p w14:paraId="0DCC1455" w14:textId="69822696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6839</w:t>
            </w:r>
          </w:p>
        </w:tc>
      </w:tr>
      <w:tr w:rsidR="00C635CE" w:rsidRPr="00203072" w14:paraId="0B639D23" w14:textId="77777777" w:rsidTr="00F1122A">
        <w:trPr>
          <w:trHeight w:val="173"/>
        </w:trPr>
        <w:tc>
          <w:tcPr>
            <w:tcW w:w="2088" w:type="pct"/>
            <w:tcBorders>
              <w:top w:val="nil"/>
              <w:right w:val="nil"/>
            </w:tcBorders>
            <w:vAlign w:val="center"/>
          </w:tcPr>
          <w:p w14:paraId="1F029DE0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Lifetime regular active smoking, n (%)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64" w:type="pct"/>
            <w:tcBorders>
              <w:top w:val="nil"/>
              <w:left w:val="nil"/>
              <w:right w:val="nil"/>
            </w:tcBorders>
            <w:vAlign w:val="center"/>
          </w:tcPr>
          <w:p w14:paraId="426F6754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top w:val="nil"/>
              <w:left w:val="nil"/>
              <w:right w:val="nil"/>
            </w:tcBorders>
            <w:vAlign w:val="center"/>
          </w:tcPr>
          <w:p w14:paraId="46DBC9E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6" w:type="pct"/>
            <w:tcBorders>
              <w:top w:val="nil"/>
              <w:left w:val="nil"/>
              <w:right w:val="nil"/>
            </w:tcBorders>
            <w:vAlign w:val="center"/>
          </w:tcPr>
          <w:p w14:paraId="78DD41D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16" w:type="pct"/>
            <w:tcBorders>
              <w:top w:val="nil"/>
              <w:left w:val="nil"/>
            </w:tcBorders>
          </w:tcPr>
          <w:p w14:paraId="5B3495CC" w14:textId="7FF4E265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5390</w:t>
            </w:r>
          </w:p>
        </w:tc>
      </w:tr>
      <w:tr w:rsidR="00C635CE" w:rsidRPr="00203072" w14:paraId="62D25D56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078FFC05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None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39C3F70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2DE9802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58 (46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71E5DDC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25 (41)</w:t>
            </w:r>
          </w:p>
        </w:tc>
        <w:tc>
          <w:tcPr>
            <w:tcW w:w="1016" w:type="pct"/>
            <w:tcBorders>
              <w:left w:val="nil"/>
            </w:tcBorders>
          </w:tcPr>
          <w:p w14:paraId="1A7A59C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72D5D2DE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3B53A1BB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&lt;20 pack-years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1270559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7A8FF60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90 (34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7FDDDCD4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08 (35)</w:t>
            </w:r>
          </w:p>
        </w:tc>
        <w:tc>
          <w:tcPr>
            <w:tcW w:w="1016" w:type="pct"/>
            <w:tcBorders>
              <w:left w:val="nil"/>
            </w:tcBorders>
          </w:tcPr>
          <w:p w14:paraId="7D6DA81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164650AF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10077321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20+ pack-years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08D882C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751E7C5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19 (21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2D95D4BA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73 (24)</w:t>
            </w:r>
          </w:p>
        </w:tc>
        <w:tc>
          <w:tcPr>
            <w:tcW w:w="1016" w:type="pct"/>
            <w:tcBorders>
              <w:left w:val="nil"/>
            </w:tcBorders>
          </w:tcPr>
          <w:p w14:paraId="680EAE6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50DA0566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22920F2F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Alcohol consumption, mean (g/day)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585D4E1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0E89EEA0" w14:textId="034ABB15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6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5C9425EC" w14:textId="0E3522F9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016" w:type="pct"/>
            <w:tcBorders>
              <w:left w:val="nil"/>
            </w:tcBorders>
          </w:tcPr>
          <w:p w14:paraId="3A7FB89C" w14:textId="29154632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0009</w:t>
            </w:r>
          </w:p>
        </w:tc>
      </w:tr>
      <w:tr w:rsidR="00C635CE" w:rsidRPr="00203072" w14:paraId="1F08EC03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570DF3E5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Body mass index, mean (kg/m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>2</w:t>
            </w:r>
            <w:r w:rsidRPr="00203072">
              <w:rPr>
                <w:rFonts w:cs="Times New Roman"/>
                <w:sz w:val="20"/>
                <w:szCs w:val="20"/>
              </w:rPr>
              <w:t>)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4D5269D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6DB41CAC" w14:textId="247EA195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6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31BCE713" w14:textId="7230266D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6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016" w:type="pct"/>
            <w:tcBorders>
              <w:left w:val="nil"/>
            </w:tcBorders>
          </w:tcPr>
          <w:p w14:paraId="36F98FA8" w14:textId="5E5E54DB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6692</w:t>
            </w:r>
          </w:p>
        </w:tc>
      </w:tr>
      <w:tr w:rsidR="00C635CE" w:rsidRPr="00203072" w14:paraId="7FDE0C35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3452E99C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Physical activity, mean (life time METs, hr/week)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6BD8DA30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79375F71" w14:textId="2EA9D9DE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4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5C556391" w14:textId="426379E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37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016" w:type="pct"/>
            <w:tcBorders>
              <w:left w:val="nil"/>
            </w:tcBorders>
          </w:tcPr>
          <w:p w14:paraId="52D992B5" w14:textId="5D7B8BEA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6983</w:t>
            </w:r>
          </w:p>
        </w:tc>
      </w:tr>
      <w:tr w:rsidR="00C635CE" w:rsidRPr="00203072" w14:paraId="5A580B38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04874106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Regular use of NSAIDs, n (%)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53D628B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59E4F4C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47 (26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3F8E8F1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90 (29)</w:t>
            </w:r>
          </w:p>
        </w:tc>
        <w:tc>
          <w:tcPr>
            <w:tcW w:w="1016" w:type="pct"/>
            <w:tcBorders>
              <w:left w:val="nil"/>
            </w:tcBorders>
          </w:tcPr>
          <w:p w14:paraId="5B15472A" w14:textId="6D5748CE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2887</w:t>
            </w:r>
          </w:p>
        </w:tc>
      </w:tr>
      <w:tr w:rsidR="00C635CE" w:rsidRPr="00203072" w14:paraId="291ED2CE" w14:textId="77777777" w:rsidTr="00F1122A">
        <w:trPr>
          <w:trHeight w:val="173"/>
        </w:trPr>
        <w:tc>
          <w:tcPr>
            <w:tcW w:w="2088" w:type="pct"/>
            <w:tcBorders>
              <w:bottom w:val="nil"/>
              <w:right w:val="nil"/>
            </w:tcBorders>
            <w:vAlign w:val="center"/>
          </w:tcPr>
          <w:p w14:paraId="7EB351EF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Regular use of statins, n (%)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>g</w:t>
            </w:r>
          </w:p>
        </w:tc>
        <w:tc>
          <w:tcPr>
            <w:tcW w:w="64" w:type="pct"/>
            <w:tcBorders>
              <w:left w:val="nil"/>
              <w:bottom w:val="nil"/>
              <w:right w:val="nil"/>
            </w:tcBorders>
            <w:vAlign w:val="center"/>
          </w:tcPr>
          <w:p w14:paraId="405B41E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bottom w:val="nil"/>
              <w:right w:val="nil"/>
            </w:tcBorders>
            <w:vAlign w:val="center"/>
          </w:tcPr>
          <w:p w14:paraId="07FCDD9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61 (11)</w:t>
            </w:r>
          </w:p>
        </w:tc>
        <w:tc>
          <w:tcPr>
            <w:tcW w:w="1016" w:type="pct"/>
            <w:tcBorders>
              <w:left w:val="nil"/>
              <w:bottom w:val="nil"/>
              <w:right w:val="nil"/>
            </w:tcBorders>
            <w:vAlign w:val="center"/>
          </w:tcPr>
          <w:p w14:paraId="0ACCCD8F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47 (15)</w:t>
            </w:r>
          </w:p>
        </w:tc>
        <w:tc>
          <w:tcPr>
            <w:tcW w:w="1016" w:type="pct"/>
            <w:tcBorders>
              <w:left w:val="nil"/>
              <w:bottom w:val="nil"/>
            </w:tcBorders>
          </w:tcPr>
          <w:p w14:paraId="6DF69E2B" w14:textId="7E15A465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0544</w:t>
            </w:r>
          </w:p>
        </w:tc>
      </w:tr>
      <w:tr w:rsidR="00C635CE" w:rsidRPr="00203072" w14:paraId="4D624180" w14:textId="77777777" w:rsidTr="00F1122A">
        <w:trPr>
          <w:trHeight w:val="173"/>
        </w:trPr>
        <w:tc>
          <w:tcPr>
            <w:tcW w:w="2088" w:type="pct"/>
            <w:tcBorders>
              <w:top w:val="nil"/>
              <w:bottom w:val="nil"/>
              <w:right w:val="nil"/>
            </w:tcBorders>
            <w:vAlign w:val="center"/>
          </w:tcPr>
          <w:p w14:paraId="1E89F3FE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Regular use of hormone replacement therapy, n (%)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>h</w:t>
            </w:r>
            <w:r w:rsidRPr="00203072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211D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44D2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82 (14)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0093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38 (12)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</w:tcBorders>
          </w:tcPr>
          <w:p w14:paraId="670F349C" w14:textId="758B2C1D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3927</w:t>
            </w:r>
          </w:p>
        </w:tc>
      </w:tr>
      <w:tr w:rsidR="00C635CE" w:rsidRPr="00203072" w14:paraId="20F7FB8D" w14:textId="77777777" w:rsidTr="00F1122A">
        <w:trPr>
          <w:trHeight w:val="173"/>
        </w:trPr>
        <w:tc>
          <w:tcPr>
            <w:tcW w:w="2088" w:type="pct"/>
            <w:tcBorders>
              <w:top w:val="nil"/>
              <w:right w:val="nil"/>
            </w:tcBorders>
            <w:vAlign w:val="center"/>
          </w:tcPr>
          <w:p w14:paraId="247F8E3E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Tumor location, n (%)</w:t>
            </w:r>
          </w:p>
        </w:tc>
        <w:tc>
          <w:tcPr>
            <w:tcW w:w="64" w:type="pct"/>
            <w:tcBorders>
              <w:top w:val="nil"/>
              <w:left w:val="nil"/>
              <w:right w:val="nil"/>
            </w:tcBorders>
            <w:vAlign w:val="center"/>
          </w:tcPr>
          <w:p w14:paraId="4C80B06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6" w:type="pct"/>
            <w:tcBorders>
              <w:top w:val="nil"/>
              <w:left w:val="nil"/>
              <w:right w:val="nil"/>
            </w:tcBorders>
            <w:vAlign w:val="center"/>
          </w:tcPr>
          <w:p w14:paraId="7FFC04A7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top w:val="nil"/>
              <w:left w:val="nil"/>
              <w:right w:val="nil"/>
            </w:tcBorders>
            <w:vAlign w:val="center"/>
          </w:tcPr>
          <w:p w14:paraId="024B8570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top w:val="nil"/>
              <w:left w:val="nil"/>
            </w:tcBorders>
          </w:tcPr>
          <w:p w14:paraId="264ADC73" w14:textId="5D73746E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4279</w:t>
            </w:r>
          </w:p>
        </w:tc>
      </w:tr>
      <w:tr w:rsidR="00C635CE" w:rsidRPr="00203072" w14:paraId="05830073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647A1D8C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Proximal colon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3BCC6F1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2CCE4FB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  <w:r w:rsidRPr="00203072">
              <w:rPr>
                <w:rFonts w:cs="Times New Roman"/>
                <w:sz w:val="20"/>
                <w:szCs w:val="20"/>
              </w:rPr>
              <w:t>210 (37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01D43C0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08 (35)</w:t>
            </w:r>
          </w:p>
        </w:tc>
        <w:tc>
          <w:tcPr>
            <w:tcW w:w="1016" w:type="pct"/>
            <w:tcBorders>
              <w:left w:val="nil"/>
            </w:tcBorders>
          </w:tcPr>
          <w:p w14:paraId="4610972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3F1FF1D9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0DB4E105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Distal colon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6F293ADB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1BC3CCAF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76 (31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4190296B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88 (29)</w:t>
            </w:r>
          </w:p>
        </w:tc>
        <w:tc>
          <w:tcPr>
            <w:tcW w:w="1016" w:type="pct"/>
            <w:tcBorders>
              <w:left w:val="nil"/>
            </w:tcBorders>
          </w:tcPr>
          <w:p w14:paraId="5291D18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068F1623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478DE873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Rectum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2A1B5CB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76C0C99F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82 (32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5D03BD3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12 (36)</w:t>
            </w:r>
          </w:p>
        </w:tc>
        <w:tc>
          <w:tcPr>
            <w:tcW w:w="1016" w:type="pct"/>
            <w:tcBorders>
              <w:left w:val="nil"/>
            </w:tcBorders>
          </w:tcPr>
          <w:p w14:paraId="737FBD5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18312B7E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3A50EF4B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Cancer stage, n (%)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4DF8DB0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5EF759A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52377220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left w:val="nil"/>
            </w:tcBorders>
          </w:tcPr>
          <w:p w14:paraId="34220546" w14:textId="7B4D9604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3926</w:t>
            </w:r>
          </w:p>
        </w:tc>
      </w:tr>
      <w:tr w:rsidR="00C635CE" w:rsidRPr="00203072" w14:paraId="0DAD4DA1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315E4B2E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I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0976E55A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314965AB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05 (18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67CE1EE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54 (18)</w:t>
            </w:r>
          </w:p>
        </w:tc>
        <w:tc>
          <w:tcPr>
            <w:tcW w:w="1016" w:type="pct"/>
            <w:tcBorders>
              <w:left w:val="nil"/>
            </w:tcBorders>
          </w:tcPr>
          <w:p w14:paraId="698425D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120CD3B0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4C87D1C2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II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1186E921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7FAA4EC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84 (32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439E4167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13 (37)</w:t>
            </w:r>
          </w:p>
        </w:tc>
        <w:tc>
          <w:tcPr>
            <w:tcW w:w="1016" w:type="pct"/>
            <w:tcBorders>
              <w:left w:val="nil"/>
            </w:tcBorders>
          </w:tcPr>
          <w:p w14:paraId="293FDCF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4BA4AC5B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1121C641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III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57BF71BF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667B86D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92 (34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2BF02FB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89 (29)</w:t>
            </w:r>
          </w:p>
        </w:tc>
        <w:tc>
          <w:tcPr>
            <w:tcW w:w="1016" w:type="pct"/>
            <w:tcBorders>
              <w:left w:val="nil"/>
            </w:tcBorders>
          </w:tcPr>
          <w:p w14:paraId="3863118A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08FDB2CE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0774F501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IV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2CE7E7F4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57BA452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87 (15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1FFB7D8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52 (17)</w:t>
            </w:r>
          </w:p>
        </w:tc>
        <w:tc>
          <w:tcPr>
            <w:tcW w:w="1016" w:type="pct"/>
            <w:tcBorders>
              <w:left w:val="nil"/>
            </w:tcBorders>
          </w:tcPr>
          <w:p w14:paraId="0E0C4D4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4937FA18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07C12EAE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Lymph node count, n (%)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1928724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3FB4AF9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11C0E44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left w:val="nil"/>
            </w:tcBorders>
          </w:tcPr>
          <w:p w14:paraId="30019EDB" w14:textId="74786528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0013</w:t>
            </w:r>
          </w:p>
        </w:tc>
      </w:tr>
      <w:tr w:rsidR="00C635CE" w:rsidRPr="00203072" w14:paraId="2C382B2C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03824FF3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&lt;=12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3941DFF7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2F39D38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78 (31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5874E93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82 (27)</w:t>
            </w:r>
          </w:p>
        </w:tc>
        <w:tc>
          <w:tcPr>
            <w:tcW w:w="1016" w:type="pct"/>
            <w:tcBorders>
              <w:left w:val="nil"/>
            </w:tcBorders>
          </w:tcPr>
          <w:p w14:paraId="1823B08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0F89ADAE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01DD01B1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12-20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16969A7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2AAFFBA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74 (48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3C5535C4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29 (42)</w:t>
            </w:r>
          </w:p>
        </w:tc>
        <w:tc>
          <w:tcPr>
            <w:tcW w:w="1016" w:type="pct"/>
            <w:tcBorders>
              <w:left w:val="nil"/>
            </w:tcBorders>
          </w:tcPr>
          <w:p w14:paraId="2BFC77B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10E9A4B2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2FD8ABE7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20+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26477F8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1FF44A3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16 (20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79D0EB1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97 (31)</w:t>
            </w:r>
          </w:p>
        </w:tc>
        <w:tc>
          <w:tcPr>
            <w:tcW w:w="1016" w:type="pct"/>
            <w:tcBorders>
              <w:left w:val="nil"/>
            </w:tcBorders>
          </w:tcPr>
          <w:p w14:paraId="5ED79E8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2EAF3899" w14:textId="77777777" w:rsidTr="00F1122A">
        <w:trPr>
          <w:trHeight w:val="173"/>
        </w:trPr>
        <w:tc>
          <w:tcPr>
            <w:tcW w:w="2088" w:type="pct"/>
            <w:tcBorders>
              <w:bottom w:val="nil"/>
              <w:right w:val="nil"/>
            </w:tcBorders>
            <w:vAlign w:val="center"/>
          </w:tcPr>
          <w:p w14:paraId="6E5FF99B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Surgery, n (%)</w:t>
            </w:r>
          </w:p>
        </w:tc>
        <w:tc>
          <w:tcPr>
            <w:tcW w:w="64" w:type="pct"/>
            <w:tcBorders>
              <w:left w:val="nil"/>
              <w:bottom w:val="nil"/>
              <w:right w:val="nil"/>
            </w:tcBorders>
            <w:vAlign w:val="center"/>
          </w:tcPr>
          <w:p w14:paraId="72F7B14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bottom w:val="nil"/>
              <w:right w:val="nil"/>
            </w:tcBorders>
            <w:vAlign w:val="center"/>
          </w:tcPr>
          <w:p w14:paraId="235A033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567 (100)</w:t>
            </w:r>
          </w:p>
        </w:tc>
        <w:tc>
          <w:tcPr>
            <w:tcW w:w="1016" w:type="pct"/>
            <w:tcBorders>
              <w:left w:val="nil"/>
              <w:bottom w:val="nil"/>
              <w:right w:val="nil"/>
            </w:tcBorders>
            <w:vAlign w:val="center"/>
          </w:tcPr>
          <w:p w14:paraId="4F3ADF0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308 (100)</w:t>
            </w:r>
          </w:p>
        </w:tc>
        <w:tc>
          <w:tcPr>
            <w:tcW w:w="1016" w:type="pct"/>
            <w:tcBorders>
              <w:left w:val="nil"/>
              <w:bottom w:val="nil"/>
            </w:tcBorders>
          </w:tcPr>
          <w:p w14:paraId="208BCFCA" w14:textId="70B0C9ED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4612</w:t>
            </w:r>
          </w:p>
        </w:tc>
      </w:tr>
      <w:tr w:rsidR="00C635CE" w:rsidRPr="00203072" w14:paraId="63A4AAFC" w14:textId="77777777" w:rsidTr="00F1122A">
        <w:trPr>
          <w:trHeight w:val="173"/>
        </w:trPr>
        <w:tc>
          <w:tcPr>
            <w:tcW w:w="2088" w:type="pct"/>
            <w:tcBorders>
              <w:top w:val="nil"/>
              <w:bottom w:val="nil"/>
              <w:right w:val="nil"/>
            </w:tcBorders>
            <w:vAlign w:val="center"/>
          </w:tcPr>
          <w:p w14:paraId="131B129D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Chemotherapy, n (%)</w:t>
            </w:r>
          </w:p>
        </w:tc>
        <w:tc>
          <w:tcPr>
            <w:tcW w:w="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5BA0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E395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70 (48)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BA60A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21 (39)</w:t>
            </w:r>
          </w:p>
        </w:tc>
        <w:tc>
          <w:tcPr>
            <w:tcW w:w="1016" w:type="pct"/>
            <w:tcBorders>
              <w:top w:val="nil"/>
              <w:left w:val="nil"/>
              <w:bottom w:val="nil"/>
            </w:tcBorders>
          </w:tcPr>
          <w:p w14:paraId="792D8DC5" w14:textId="23E81324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0190</w:t>
            </w:r>
          </w:p>
        </w:tc>
      </w:tr>
      <w:tr w:rsidR="00C635CE" w:rsidRPr="00203072" w14:paraId="5A722357" w14:textId="77777777" w:rsidTr="00F1122A">
        <w:trPr>
          <w:trHeight w:val="173"/>
        </w:trPr>
        <w:tc>
          <w:tcPr>
            <w:tcW w:w="2088" w:type="pct"/>
            <w:tcBorders>
              <w:top w:val="nil"/>
              <w:right w:val="nil"/>
            </w:tcBorders>
            <w:vAlign w:val="center"/>
          </w:tcPr>
          <w:p w14:paraId="5FBD0B05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KRAS mutation, n (%)</w:t>
            </w:r>
            <w:r w:rsidRPr="00203072">
              <w:rPr>
                <w:rFonts w:cs="Times New Roman"/>
                <w:sz w:val="20"/>
                <w:szCs w:val="20"/>
                <w:vertAlign w:val="superscript"/>
              </w:rPr>
              <w:t>i</w:t>
            </w:r>
          </w:p>
        </w:tc>
        <w:tc>
          <w:tcPr>
            <w:tcW w:w="64" w:type="pct"/>
            <w:tcBorders>
              <w:top w:val="nil"/>
              <w:left w:val="nil"/>
              <w:right w:val="nil"/>
            </w:tcBorders>
            <w:vAlign w:val="center"/>
          </w:tcPr>
          <w:p w14:paraId="725CA89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6" w:type="pct"/>
            <w:tcBorders>
              <w:top w:val="nil"/>
              <w:left w:val="nil"/>
              <w:right w:val="nil"/>
            </w:tcBorders>
            <w:vAlign w:val="center"/>
          </w:tcPr>
          <w:p w14:paraId="67BD7B2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top w:val="nil"/>
              <w:left w:val="nil"/>
              <w:right w:val="nil"/>
            </w:tcBorders>
            <w:vAlign w:val="center"/>
          </w:tcPr>
          <w:p w14:paraId="6B2A8B90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top w:val="nil"/>
              <w:left w:val="nil"/>
            </w:tcBorders>
          </w:tcPr>
          <w:p w14:paraId="5A3911F1" w14:textId="5685451B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0008</w:t>
            </w:r>
          </w:p>
        </w:tc>
      </w:tr>
      <w:tr w:rsidR="00C635CE" w:rsidRPr="00203072" w14:paraId="1B5B53DA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67C2A3CF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Negative  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311328E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4715AEB7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324 (66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25DC792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24 (77)</w:t>
            </w:r>
          </w:p>
        </w:tc>
        <w:tc>
          <w:tcPr>
            <w:tcW w:w="1016" w:type="pct"/>
            <w:tcBorders>
              <w:left w:val="nil"/>
            </w:tcBorders>
          </w:tcPr>
          <w:p w14:paraId="16216CE5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6DDE707C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19AC90B0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Positive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0C37762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46BC4AD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68 (34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409045C4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66 (23)</w:t>
            </w:r>
          </w:p>
        </w:tc>
        <w:tc>
          <w:tcPr>
            <w:tcW w:w="1016" w:type="pct"/>
            <w:tcBorders>
              <w:left w:val="nil"/>
            </w:tcBorders>
          </w:tcPr>
          <w:p w14:paraId="79D14F5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56D4B51F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098E2CD4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BRAF mutation, n (%)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2E5A6429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5CC133A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7AE6DDA3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left w:val="nil"/>
            </w:tcBorders>
          </w:tcPr>
          <w:p w14:paraId="05D1A5DD" w14:textId="44393DAB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2981</w:t>
            </w:r>
          </w:p>
        </w:tc>
      </w:tr>
      <w:tr w:rsidR="00C635CE" w:rsidRPr="00203072" w14:paraId="1766E12E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39355C0D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Negative 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4F1926E1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12F55C8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522 (92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69EAA7B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89 (94)</w:t>
            </w:r>
          </w:p>
        </w:tc>
        <w:tc>
          <w:tcPr>
            <w:tcW w:w="1016" w:type="pct"/>
            <w:tcBorders>
              <w:left w:val="nil"/>
            </w:tcBorders>
          </w:tcPr>
          <w:p w14:paraId="6A31E68F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20D62074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60D96465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Positive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0EED69D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4502D75E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46 (8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190CFEB4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19 (6)</w:t>
            </w:r>
          </w:p>
        </w:tc>
        <w:tc>
          <w:tcPr>
            <w:tcW w:w="1016" w:type="pct"/>
            <w:tcBorders>
              <w:left w:val="nil"/>
            </w:tcBorders>
          </w:tcPr>
          <w:p w14:paraId="2293F2CB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09F8CE91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51A7B949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Microsatellite instability, n (%)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2A7C19BC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75F41091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2F2C919F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16" w:type="pct"/>
            <w:tcBorders>
              <w:left w:val="nil"/>
            </w:tcBorders>
          </w:tcPr>
          <w:p w14:paraId="5BDB5FD8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635CE" w:rsidRPr="00203072" w14:paraId="112D6ABC" w14:textId="77777777" w:rsidTr="00F1122A">
        <w:trPr>
          <w:trHeight w:val="173"/>
        </w:trPr>
        <w:tc>
          <w:tcPr>
            <w:tcW w:w="2088" w:type="pct"/>
            <w:tcBorders>
              <w:right w:val="nil"/>
            </w:tcBorders>
            <w:vAlign w:val="center"/>
          </w:tcPr>
          <w:p w14:paraId="29195623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MSS  </w:t>
            </w:r>
          </w:p>
        </w:tc>
        <w:tc>
          <w:tcPr>
            <w:tcW w:w="64" w:type="pct"/>
            <w:tcBorders>
              <w:left w:val="nil"/>
              <w:right w:val="nil"/>
            </w:tcBorders>
            <w:vAlign w:val="center"/>
          </w:tcPr>
          <w:p w14:paraId="4C0A3ECD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right w:val="nil"/>
            </w:tcBorders>
            <w:vAlign w:val="center"/>
          </w:tcPr>
          <w:p w14:paraId="40182041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503 (89)</w:t>
            </w:r>
          </w:p>
        </w:tc>
        <w:tc>
          <w:tcPr>
            <w:tcW w:w="1016" w:type="pct"/>
            <w:tcBorders>
              <w:left w:val="nil"/>
              <w:right w:val="nil"/>
            </w:tcBorders>
            <w:vAlign w:val="center"/>
          </w:tcPr>
          <w:p w14:paraId="789A3906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82 (92)</w:t>
            </w:r>
          </w:p>
        </w:tc>
        <w:tc>
          <w:tcPr>
            <w:tcW w:w="1016" w:type="pct"/>
            <w:tcBorders>
              <w:left w:val="nil"/>
            </w:tcBorders>
          </w:tcPr>
          <w:p w14:paraId="4F8A8C19" w14:textId="05439BB9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0</w:t>
            </w:r>
            <w:r w:rsidR="0096176D" w:rsidRPr="00203072">
              <w:rPr>
                <w:rFonts w:cs="Times New Roman"/>
                <w:sz w:val="20"/>
                <w:szCs w:val="20"/>
              </w:rPr>
              <w:t>.</w:t>
            </w:r>
            <w:r w:rsidRPr="00203072">
              <w:rPr>
                <w:rFonts w:cs="Times New Roman"/>
                <w:sz w:val="20"/>
                <w:szCs w:val="20"/>
              </w:rPr>
              <w:t>1644</w:t>
            </w:r>
          </w:p>
        </w:tc>
      </w:tr>
      <w:tr w:rsidR="00C635CE" w:rsidRPr="00203072" w14:paraId="33D91E4A" w14:textId="77777777" w:rsidTr="00F1122A">
        <w:trPr>
          <w:trHeight w:val="173"/>
        </w:trPr>
        <w:tc>
          <w:tcPr>
            <w:tcW w:w="2088" w:type="pct"/>
            <w:tcBorders>
              <w:bottom w:val="double" w:sz="4" w:space="0" w:color="auto"/>
              <w:right w:val="nil"/>
            </w:tcBorders>
            <w:vAlign w:val="center"/>
          </w:tcPr>
          <w:p w14:paraId="166464FF" w14:textId="77777777" w:rsidR="00C635CE" w:rsidRPr="00203072" w:rsidRDefault="00C635CE" w:rsidP="00630BB9">
            <w:pPr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 xml:space="preserve">    MSI-H</w:t>
            </w:r>
          </w:p>
        </w:tc>
        <w:tc>
          <w:tcPr>
            <w:tcW w:w="64" w:type="pct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2483550B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6" w:type="pct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5D6248A2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65 (11)</w:t>
            </w:r>
          </w:p>
        </w:tc>
        <w:tc>
          <w:tcPr>
            <w:tcW w:w="1016" w:type="pct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1E894D30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03072">
              <w:rPr>
                <w:rFonts w:cs="Times New Roman"/>
                <w:sz w:val="20"/>
                <w:szCs w:val="20"/>
              </w:rPr>
              <w:t>26 (8)</w:t>
            </w:r>
          </w:p>
        </w:tc>
        <w:tc>
          <w:tcPr>
            <w:tcW w:w="1016" w:type="pct"/>
            <w:tcBorders>
              <w:left w:val="nil"/>
              <w:bottom w:val="double" w:sz="4" w:space="0" w:color="auto"/>
            </w:tcBorders>
          </w:tcPr>
          <w:p w14:paraId="1462F837" w14:textId="77777777" w:rsidR="00C635CE" w:rsidRPr="00203072" w:rsidRDefault="00C635CE" w:rsidP="00630BB9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</w:tbl>
    <w:p w14:paraId="3D736830" w14:textId="77777777" w:rsidR="00C95436" w:rsidRDefault="002326E0" w:rsidP="000909AE">
      <w:pPr>
        <w:spacing w:after="0" w:line="360" w:lineRule="auto"/>
        <w:ind w:left="-43"/>
        <w:rPr>
          <w:rFonts w:cs="Times New Roman"/>
          <w:sz w:val="20"/>
          <w:szCs w:val="20"/>
        </w:rPr>
        <w:sectPr w:rsidR="00C95436" w:rsidSect="00CA78A2">
          <w:footerReference w:type="default" r:id="rId8"/>
          <w:pgSz w:w="12240" w:h="15840" w:code="1"/>
          <w:pgMar w:top="720" w:right="720" w:bottom="720" w:left="720" w:header="284" w:footer="284" w:gutter="0"/>
          <w:cols w:space="720"/>
          <w:docGrid w:linePitch="360"/>
        </w:sectPr>
      </w:pPr>
      <w:r w:rsidRPr="00203072">
        <w:rPr>
          <w:rFonts w:cs="Times New Roman"/>
          <w:sz w:val="20"/>
          <w:szCs w:val="20"/>
        </w:rPr>
        <w:t>Missing data for  (</w:t>
      </w:r>
      <w:r w:rsidR="00C635CE" w:rsidRPr="00203072">
        <w:rPr>
          <w:rFonts w:cs="Times New Roman"/>
          <w:sz w:val="20"/>
          <w:szCs w:val="20"/>
        </w:rPr>
        <w:t>a</w:t>
      </w:r>
      <w:r w:rsidRPr="00203072">
        <w:rPr>
          <w:rFonts w:cs="Times New Roman"/>
          <w:sz w:val="20"/>
          <w:szCs w:val="20"/>
        </w:rPr>
        <w:t>)</w:t>
      </w:r>
      <w:r w:rsidR="00C635CE" w:rsidRPr="00203072">
        <w:rPr>
          <w:rFonts w:cs="Times New Roman"/>
          <w:sz w:val="20"/>
          <w:szCs w:val="20"/>
        </w:rPr>
        <w:t xml:space="preserve"> 3 patients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 xml:space="preserve">study set and for 2 patients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>validation set</w:t>
      </w:r>
      <w:r w:rsidRPr="00203072">
        <w:rPr>
          <w:rFonts w:cs="Times New Roman"/>
          <w:sz w:val="20"/>
          <w:szCs w:val="20"/>
        </w:rPr>
        <w:t>, (</w:t>
      </w:r>
      <w:r w:rsidR="00C635CE" w:rsidRPr="00203072">
        <w:rPr>
          <w:rFonts w:cs="Times New Roman"/>
          <w:sz w:val="20"/>
          <w:szCs w:val="20"/>
        </w:rPr>
        <w:t>b</w:t>
      </w:r>
      <w:r w:rsidRPr="00203072">
        <w:rPr>
          <w:rFonts w:cs="Times New Roman"/>
          <w:sz w:val="20"/>
          <w:szCs w:val="20"/>
        </w:rPr>
        <w:t>)</w:t>
      </w:r>
      <w:r w:rsidR="00C635CE" w:rsidRPr="00203072">
        <w:rPr>
          <w:rFonts w:cs="Times New Roman"/>
          <w:sz w:val="20"/>
          <w:szCs w:val="20"/>
        </w:rPr>
        <w:t xml:space="preserve"> </w:t>
      </w:r>
      <w:r w:rsidRPr="00203072">
        <w:rPr>
          <w:rFonts w:cs="Times New Roman"/>
          <w:sz w:val="20"/>
          <w:szCs w:val="20"/>
        </w:rPr>
        <w:t xml:space="preserve">1 patient </w:t>
      </w:r>
      <w:r w:rsidR="00C635CE" w:rsidRPr="00203072">
        <w:rPr>
          <w:rFonts w:cs="Times New Roman"/>
          <w:sz w:val="20"/>
          <w:szCs w:val="20"/>
        </w:rPr>
        <w:t xml:space="preserve">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 xml:space="preserve">study set and for 2 patients of </w:t>
      </w:r>
      <w:r w:rsidRPr="00203072">
        <w:rPr>
          <w:rFonts w:cs="Times New Roman"/>
          <w:sz w:val="20"/>
          <w:szCs w:val="20"/>
        </w:rPr>
        <w:t>the validation set, (</w:t>
      </w:r>
      <w:r w:rsidR="00C635CE" w:rsidRPr="00203072">
        <w:rPr>
          <w:rFonts w:cs="Times New Roman"/>
          <w:sz w:val="20"/>
          <w:szCs w:val="20"/>
        </w:rPr>
        <w:t>c</w:t>
      </w:r>
      <w:r w:rsidRPr="00203072">
        <w:rPr>
          <w:rFonts w:cs="Times New Roman"/>
          <w:sz w:val="20"/>
          <w:szCs w:val="20"/>
        </w:rPr>
        <w:t>)</w:t>
      </w:r>
      <w:r w:rsidR="00C635CE" w:rsidRPr="00203072">
        <w:rPr>
          <w:rFonts w:cs="Times New Roman"/>
          <w:sz w:val="20"/>
          <w:szCs w:val="20"/>
        </w:rPr>
        <w:t xml:space="preserve"> 3 patients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 xml:space="preserve">study set and for 4 patients of </w:t>
      </w:r>
      <w:r w:rsidRPr="00203072">
        <w:rPr>
          <w:rFonts w:cs="Times New Roman"/>
          <w:sz w:val="20"/>
          <w:szCs w:val="20"/>
        </w:rPr>
        <w:t>the validation set, (</w:t>
      </w:r>
      <w:r w:rsidR="00C635CE" w:rsidRPr="00203072">
        <w:rPr>
          <w:rFonts w:cs="Times New Roman"/>
          <w:sz w:val="20"/>
          <w:szCs w:val="20"/>
        </w:rPr>
        <w:t>d</w:t>
      </w:r>
      <w:r w:rsidRPr="00203072">
        <w:rPr>
          <w:rFonts w:cs="Times New Roman"/>
          <w:sz w:val="20"/>
          <w:szCs w:val="20"/>
        </w:rPr>
        <w:t>)</w:t>
      </w:r>
      <w:r w:rsidR="00C635CE" w:rsidRPr="00203072">
        <w:rPr>
          <w:rFonts w:cs="Times New Roman"/>
          <w:sz w:val="20"/>
          <w:szCs w:val="20"/>
        </w:rPr>
        <w:t xml:space="preserve"> </w:t>
      </w:r>
      <w:r w:rsidRPr="00203072">
        <w:rPr>
          <w:rFonts w:cs="Times New Roman"/>
          <w:sz w:val="20"/>
          <w:szCs w:val="20"/>
        </w:rPr>
        <w:t xml:space="preserve">1 patient </w:t>
      </w:r>
      <w:r w:rsidR="00C635CE" w:rsidRPr="00203072">
        <w:rPr>
          <w:rFonts w:cs="Times New Roman"/>
          <w:sz w:val="20"/>
          <w:szCs w:val="20"/>
        </w:rPr>
        <w:t xml:space="preserve">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 xml:space="preserve">study set and for 4 patients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>validation set</w:t>
      </w:r>
      <w:r w:rsidRPr="00203072">
        <w:rPr>
          <w:rFonts w:cs="Times New Roman"/>
          <w:sz w:val="20"/>
          <w:szCs w:val="20"/>
        </w:rPr>
        <w:t>, (</w:t>
      </w:r>
      <w:r w:rsidR="00C635CE" w:rsidRPr="00203072">
        <w:rPr>
          <w:rFonts w:cs="Times New Roman"/>
          <w:sz w:val="20"/>
          <w:szCs w:val="20"/>
        </w:rPr>
        <w:t>e</w:t>
      </w:r>
      <w:r w:rsidRPr="00203072">
        <w:rPr>
          <w:rFonts w:cs="Times New Roman"/>
          <w:sz w:val="20"/>
          <w:szCs w:val="20"/>
        </w:rPr>
        <w:t>)</w:t>
      </w:r>
      <w:r w:rsidR="00C635CE" w:rsidRPr="00203072">
        <w:rPr>
          <w:rFonts w:cs="Times New Roman"/>
          <w:sz w:val="20"/>
          <w:szCs w:val="20"/>
        </w:rPr>
        <w:t xml:space="preserve"> 15 patients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 xml:space="preserve">study set and for 9 patients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>validation set</w:t>
      </w:r>
      <w:r w:rsidRPr="00203072">
        <w:rPr>
          <w:rFonts w:cs="Times New Roman"/>
          <w:sz w:val="20"/>
          <w:szCs w:val="20"/>
        </w:rPr>
        <w:t>, (</w:t>
      </w:r>
      <w:r w:rsidR="00C635CE" w:rsidRPr="00203072">
        <w:rPr>
          <w:rFonts w:cs="Times New Roman"/>
          <w:sz w:val="20"/>
          <w:szCs w:val="20"/>
        </w:rPr>
        <w:t>f</w:t>
      </w:r>
      <w:r w:rsidRPr="00203072">
        <w:rPr>
          <w:rFonts w:cs="Times New Roman"/>
          <w:sz w:val="20"/>
          <w:szCs w:val="20"/>
        </w:rPr>
        <w:t>)</w:t>
      </w:r>
      <w:r w:rsidR="00C635CE" w:rsidRPr="00203072">
        <w:rPr>
          <w:rFonts w:cs="Times New Roman"/>
          <w:sz w:val="20"/>
          <w:szCs w:val="20"/>
        </w:rPr>
        <w:t xml:space="preserve"> 2 patients of </w:t>
      </w:r>
      <w:r w:rsidRPr="00203072">
        <w:rPr>
          <w:rFonts w:cs="Times New Roman"/>
          <w:sz w:val="20"/>
          <w:szCs w:val="20"/>
        </w:rPr>
        <w:t xml:space="preserve">the study set and for 1 patient </w:t>
      </w:r>
      <w:r w:rsidR="00C635CE" w:rsidRPr="00203072">
        <w:rPr>
          <w:rFonts w:cs="Times New Roman"/>
          <w:sz w:val="20"/>
          <w:szCs w:val="20"/>
        </w:rPr>
        <w:t xml:space="preserve">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>validation set</w:t>
      </w:r>
      <w:r w:rsidRPr="00203072">
        <w:rPr>
          <w:rFonts w:cs="Times New Roman"/>
          <w:sz w:val="20"/>
          <w:szCs w:val="20"/>
        </w:rPr>
        <w:t>, (</w:t>
      </w:r>
      <w:r w:rsidR="00C635CE" w:rsidRPr="00203072">
        <w:rPr>
          <w:rFonts w:cs="Times New Roman"/>
          <w:sz w:val="20"/>
          <w:szCs w:val="20"/>
        </w:rPr>
        <w:t>g</w:t>
      </w:r>
      <w:r w:rsidRPr="00203072">
        <w:rPr>
          <w:rFonts w:cs="Times New Roman"/>
          <w:sz w:val="20"/>
          <w:szCs w:val="20"/>
        </w:rPr>
        <w:t>)</w:t>
      </w:r>
      <w:r w:rsidR="00C635CE" w:rsidRPr="00203072">
        <w:rPr>
          <w:rFonts w:cs="Times New Roman"/>
          <w:sz w:val="20"/>
          <w:szCs w:val="20"/>
        </w:rPr>
        <w:t xml:space="preserve"> 2 patients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>study set</w:t>
      </w:r>
      <w:r w:rsidRPr="00203072">
        <w:rPr>
          <w:rFonts w:cs="Times New Roman"/>
          <w:sz w:val="20"/>
          <w:szCs w:val="20"/>
        </w:rPr>
        <w:t>, (</w:t>
      </w:r>
      <w:r w:rsidR="00C635CE" w:rsidRPr="00203072">
        <w:rPr>
          <w:rFonts w:cs="Times New Roman"/>
          <w:sz w:val="20"/>
          <w:szCs w:val="20"/>
        </w:rPr>
        <w:t>h</w:t>
      </w:r>
      <w:r w:rsidRPr="00203072">
        <w:rPr>
          <w:rFonts w:cs="Times New Roman"/>
          <w:sz w:val="20"/>
          <w:szCs w:val="20"/>
        </w:rPr>
        <w:t>)</w:t>
      </w:r>
      <w:r w:rsidR="00C635CE" w:rsidRPr="00203072">
        <w:rPr>
          <w:rFonts w:cs="Times New Roman"/>
          <w:sz w:val="20"/>
          <w:szCs w:val="20"/>
        </w:rPr>
        <w:t xml:space="preserve"> 1 patient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 xml:space="preserve">study set and for 1 patient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>validation set</w:t>
      </w:r>
      <w:r w:rsidRPr="00203072">
        <w:rPr>
          <w:rFonts w:cs="Times New Roman"/>
          <w:sz w:val="20"/>
          <w:szCs w:val="20"/>
        </w:rPr>
        <w:t>, (</w:t>
      </w:r>
      <w:r w:rsidR="00C635CE" w:rsidRPr="00203072">
        <w:rPr>
          <w:rFonts w:cs="Times New Roman"/>
          <w:sz w:val="20"/>
          <w:szCs w:val="20"/>
        </w:rPr>
        <w:t>i</w:t>
      </w:r>
      <w:r w:rsidRPr="00203072">
        <w:rPr>
          <w:rFonts w:cs="Times New Roman"/>
          <w:sz w:val="20"/>
          <w:szCs w:val="20"/>
        </w:rPr>
        <w:t>)</w:t>
      </w:r>
      <w:r w:rsidR="00C635CE" w:rsidRPr="00203072">
        <w:rPr>
          <w:rFonts w:cs="Times New Roman"/>
          <w:sz w:val="20"/>
          <w:szCs w:val="20"/>
        </w:rPr>
        <w:t xml:space="preserve"> 76 patients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 xml:space="preserve">study set and for 18 patients of </w:t>
      </w:r>
      <w:r w:rsidRPr="00203072">
        <w:rPr>
          <w:rFonts w:cs="Times New Roman"/>
          <w:sz w:val="20"/>
          <w:szCs w:val="20"/>
        </w:rPr>
        <w:t xml:space="preserve">the </w:t>
      </w:r>
      <w:r w:rsidR="00C635CE" w:rsidRPr="00203072">
        <w:rPr>
          <w:rFonts w:cs="Times New Roman"/>
          <w:sz w:val="20"/>
          <w:szCs w:val="20"/>
        </w:rPr>
        <w:t>validation set.</w:t>
      </w:r>
    </w:p>
    <w:p w14:paraId="58973750" w14:textId="57A62680" w:rsidR="00FF38AB" w:rsidRPr="00093170" w:rsidRDefault="00FF38AB" w:rsidP="00FF38AB">
      <w:pPr>
        <w:spacing w:after="0" w:line="360" w:lineRule="auto"/>
        <w:rPr>
          <w:rFonts w:cs="Times New Roman"/>
        </w:rPr>
      </w:pPr>
      <w:r w:rsidRPr="007B150C">
        <w:rPr>
          <w:rFonts w:cs="Times New Roman"/>
          <w:b/>
        </w:rPr>
        <w:lastRenderedPageBreak/>
        <w:t xml:space="preserve">Table </w:t>
      </w:r>
      <w:r w:rsidR="00B32707">
        <w:rPr>
          <w:rFonts w:cs="Times New Roman"/>
          <w:b/>
        </w:rPr>
        <w:t xml:space="preserve">S </w:t>
      </w:r>
      <w:r w:rsidRPr="007B150C">
        <w:rPr>
          <w:rFonts w:cs="Times New Roman"/>
          <w:b/>
        </w:rPr>
        <w:t>2</w:t>
      </w:r>
      <w:r w:rsidRPr="00093170">
        <w:rPr>
          <w:rFonts w:cs="Times New Roman"/>
        </w:rPr>
        <w:t>. Genes used to define CIMP status in previous studies that were available on the 450k methylation array.</w:t>
      </w:r>
    </w:p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1"/>
        <w:gridCol w:w="1772"/>
        <w:gridCol w:w="230"/>
        <w:gridCol w:w="1362"/>
        <w:gridCol w:w="1772"/>
        <w:gridCol w:w="230"/>
        <w:gridCol w:w="1362"/>
        <w:gridCol w:w="1772"/>
        <w:gridCol w:w="230"/>
        <w:gridCol w:w="1362"/>
        <w:gridCol w:w="1769"/>
      </w:tblGrid>
      <w:tr w:rsidR="00FF38AB" w:rsidRPr="00093170" w14:paraId="54A0EDEF" w14:textId="77777777" w:rsidTr="00385629">
        <w:trPr>
          <w:trHeight w:val="288"/>
        </w:trPr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</w:tcPr>
          <w:p w14:paraId="3C31E7B5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Gene name</w:t>
            </w:r>
            <w:r w:rsidRPr="00093170">
              <w:rPr>
                <w:rFonts w:cs="Times New Roman"/>
                <w:vertAlign w:val="superscript"/>
              </w:rPr>
              <w:t>a</w:t>
            </w: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</w:tcPr>
          <w:p w14:paraId="6192D6F4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Covered by 450k</w:t>
            </w:r>
          </w:p>
        </w:tc>
        <w:tc>
          <w:tcPr>
            <w:tcW w:w="87" w:type="pct"/>
            <w:tcBorders>
              <w:top w:val="single" w:sz="4" w:space="0" w:color="auto"/>
            </w:tcBorders>
          </w:tcPr>
          <w:p w14:paraId="594D446D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</w:tcPr>
          <w:p w14:paraId="0446F81F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Gene name</w:t>
            </w:r>
            <w:r w:rsidRPr="00093170">
              <w:rPr>
                <w:rFonts w:cs="Times New Roman"/>
                <w:vertAlign w:val="superscript"/>
              </w:rPr>
              <w:t>a</w:t>
            </w: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</w:tcPr>
          <w:p w14:paraId="31A96DAB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Covered by 450k</w:t>
            </w:r>
          </w:p>
        </w:tc>
        <w:tc>
          <w:tcPr>
            <w:tcW w:w="87" w:type="pct"/>
            <w:tcBorders>
              <w:top w:val="single" w:sz="4" w:space="0" w:color="auto"/>
            </w:tcBorders>
          </w:tcPr>
          <w:p w14:paraId="4BE0F9A2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</w:tcPr>
          <w:p w14:paraId="10D5A4C1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Gene name</w:t>
            </w:r>
            <w:r w:rsidRPr="00093170">
              <w:rPr>
                <w:rFonts w:cs="Times New Roman"/>
                <w:vertAlign w:val="superscript"/>
              </w:rPr>
              <w:t>a</w:t>
            </w: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</w:tcPr>
          <w:p w14:paraId="6F1E3EFA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Covered by 450k</w:t>
            </w:r>
          </w:p>
        </w:tc>
        <w:tc>
          <w:tcPr>
            <w:tcW w:w="87" w:type="pct"/>
            <w:tcBorders>
              <w:top w:val="single" w:sz="4" w:space="0" w:color="auto"/>
            </w:tcBorders>
          </w:tcPr>
          <w:p w14:paraId="7662E5DE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</w:tcPr>
          <w:p w14:paraId="4B1968D0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Gene name</w:t>
            </w:r>
            <w:r w:rsidRPr="00093170">
              <w:rPr>
                <w:rFonts w:cs="Times New Roman"/>
                <w:vertAlign w:val="superscript"/>
              </w:rPr>
              <w:t>a</w:t>
            </w: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</w:tcPr>
          <w:p w14:paraId="28D6D472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Covered by 450k</w:t>
            </w:r>
          </w:p>
        </w:tc>
      </w:tr>
      <w:tr w:rsidR="00FF38AB" w:rsidRPr="00093170" w14:paraId="40424F27" w14:textId="77777777" w:rsidTr="00385629">
        <w:trPr>
          <w:trHeight w:val="288"/>
        </w:trPr>
        <w:tc>
          <w:tcPr>
            <w:tcW w:w="515" w:type="pct"/>
            <w:tcBorders>
              <w:top w:val="single" w:sz="4" w:space="0" w:color="auto"/>
            </w:tcBorders>
          </w:tcPr>
          <w:p w14:paraId="3CD4BF78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ADAMTS1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48C229AC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5BC58579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  <w:tcBorders>
              <w:top w:val="single" w:sz="4" w:space="0" w:color="auto"/>
            </w:tcBorders>
          </w:tcPr>
          <w:p w14:paraId="439E5291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APC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2BD255D3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3F334EA1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  <w:tcBorders>
              <w:top w:val="single" w:sz="4" w:space="0" w:color="auto"/>
            </w:tcBorders>
          </w:tcPr>
          <w:p w14:paraId="2E5C3B33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BRAF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2357DCA9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7CB8FDA8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  <w:tcBorders>
              <w:top w:val="single" w:sz="4" w:space="0" w:color="auto"/>
            </w:tcBorders>
          </w:tcPr>
          <w:p w14:paraId="5FE8140F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CACNA1G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65567138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6B67C9F9" w14:textId="77777777" w:rsidTr="00385629">
        <w:trPr>
          <w:trHeight w:val="288"/>
        </w:trPr>
        <w:tc>
          <w:tcPr>
            <w:tcW w:w="515" w:type="pct"/>
          </w:tcPr>
          <w:p w14:paraId="4AE374E4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CDH13</w:t>
            </w:r>
          </w:p>
        </w:tc>
        <w:tc>
          <w:tcPr>
            <w:tcW w:w="670" w:type="pct"/>
          </w:tcPr>
          <w:p w14:paraId="130833FC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3CBF0644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07602FA1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CHFR</w:t>
            </w:r>
          </w:p>
        </w:tc>
        <w:tc>
          <w:tcPr>
            <w:tcW w:w="670" w:type="pct"/>
          </w:tcPr>
          <w:p w14:paraId="100FED90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4E195805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3D52A630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CRABP1</w:t>
            </w:r>
          </w:p>
        </w:tc>
        <w:tc>
          <w:tcPr>
            <w:tcW w:w="670" w:type="pct"/>
          </w:tcPr>
          <w:p w14:paraId="26BE4845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6CE747D2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7FBB2B70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DUSP26</w:t>
            </w:r>
          </w:p>
        </w:tc>
        <w:tc>
          <w:tcPr>
            <w:tcW w:w="670" w:type="pct"/>
          </w:tcPr>
          <w:p w14:paraId="4A7E53F5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32D7B329" w14:textId="77777777" w:rsidTr="00385629">
        <w:trPr>
          <w:trHeight w:val="288"/>
        </w:trPr>
        <w:tc>
          <w:tcPr>
            <w:tcW w:w="515" w:type="pct"/>
          </w:tcPr>
          <w:p w14:paraId="07BC4BD9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EDIL3</w:t>
            </w:r>
          </w:p>
        </w:tc>
        <w:tc>
          <w:tcPr>
            <w:tcW w:w="670" w:type="pct"/>
          </w:tcPr>
          <w:p w14:paraId="5DB67702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3C0063E4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7604E556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ELMO1</w:t>
            </w:r>
          </w:p>
        </w:tc>
        <w:tc>
          <w:tcPr>
            <w:tcW w:w="670" w:type="pct"/>
          </w:tcPr>
          <w:p w14:paraId="34DF0755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6B2921B7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23FF6185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FBN2</w:t>
            </w:r>
          </w:p>
        </w:tc>
        <w:tc>
          <w:tcPr>
            <w:tcW w:w="670" w:type="pct"/>
          </w:tcPr>
          <w:p w14:paraId="174CDE58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7AFAA431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7C79DDEA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GATA5</w:t>
            </w:r>
          </w:p>
        </w:tc>
        <w:tc>
          <w:tcPr>
            <w:tcW w:w="670" w:type="pct"/>
          </w:tcPr>
          <w:p w14:paraId="6A434C6C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1D89ACB9" w14:textId="77777777" w:rsidTr="00385629">
        <w:trPr>
          <w:trHeight w:val="288"/>
        </w:trPr>
        <w:tc>
          <w:tcPr>
            <w:tcW w:w="515" w:type="pct"/>
          </w:tcPr>
          <w:p w14:paraId="18010344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HAND1</w:t>
            </w:r>
          </w:p>
        </w:tc>
        <w:tc>
          <w:tcPr>
            <w:tcW w:w="670" w:type="pct"/>
          </w:tcPr>
          <w:p w14:paraId="79E6F33C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2C0E3318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37CAE195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HCAD</w:t>
            </w:r>
          </w:p>
        </w:tc>
        <w:tc>
          <w:tcPr>
            <w:tcW w:w="670" w:type="pct"/>
          </w:tcPr>
          <w:p w14:paraId="7D3CDE00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231DB424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45949295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HIC1</w:t>
            </w:r>
          </w:p>
        </w:tc>
        <w:tc>
          <w:tcPr>
            <w:tcW w:w="670" w:type="pct"/>
          </w:tcPr>
          <w:p w14:paraId="6FC83F3C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702ECA38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4E10B610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HLTF</w:t>
            </w:r>
          </w:p>
        </w:tc>
        <w:tc>
          <w:tcPr>
            <w:tcW w:w="670" w:type="pct"/>
          </w:tcPr>
          <w:p w14:paraId="7225570E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2D7DCB59" w14:textId="77777777" w:rsidTr="00385629">
        <w:trPr>
          <w:trHeight w:val="288"/>
        </w:trPr>
        <w:tc>
          <w:tcPr>
            <w:tcW w:w="515" w:type="pct"/>
          </w:tcPr>
          <w:p w14:paraId="45B3F99E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HRK</w:t>
            </w:r>
          </w:p>
        </w:tc>
        <w:tc>
          <w:tcPr>
            <w:tcW w:w="670" w:type="pct"/>
          </w:tcPr>
          <w:p w14:paraId="247BF605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4299EC91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26154CD8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ID4</w:t>
            </w:r>
          </w:p>
        </w:tc>
        <w:tc>
          <w:tcPr>
            <w:tcW w:w="670" w:type="pct"/>
          </w:tcPr>
          <w:p w14:paraId="1A31CFF7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0403F3E0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26AF943F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IGF2</w:t>
            </w:r>
          </w:p>
        </w:tc>
        <w:tc>
          <w:tcPr>
            <w:tcW w:w="670" w:type="pct"/>
          </w:tcPr>
          <w:p w14:paraId="38D6ED62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285DA0CB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2AEE5D92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IGFBP3</w:t>
            </w:r>
          </w:p>
        </w:tc>
        <w:tc>
          <w:tcPr>
            <w:tcW w:w="670" w:type="pct"/>
          </w:tcPr>
          <w:p w14:paraId="15886B01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4D6E9E64" w14:textId="77777777" w:rsidTr="00385629">
        <w:trPr>
          <w:trHeight w:val="288"/>
        </w:trPr>
        <w:tc>
          <w:tcPr>
            <w:tcW w:w="515" w:type="pct"/>
          </w:tcPr>
          <w:p w14:paraId="4DEEE1D5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KIRREL2</w:t>
            </w:r>
          </w:p>
        </w:tc>
        <w:tc>
          <w:tcPr>
            <w:tcW w:w="670" w:type="pct"/>
          </w:tcPr>
          <w:p w14:paraId="605A93AD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0DE031E3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6CE6835D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LOX</w:t>
            </w:r>
          </w:p>
        </w:tc>
        <w:tc>
          <w:tcPr>
            <w:tcW w:w="670" w:type="pct"/>
          </w:tcPr>
          <w:p w14:paraId="624A85F0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60012B77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27ED67EC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DR1</w:t>
            </w:r>
          </w:p>
        </w:tc>
        <w:tc>
          <w:tcPr>
            <w:tcW w:w="670" w:type="pct"/>
          </w:tcPr>
          <w:p w14:paraId="59B88D98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181CD74A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257BE7E8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GMT</w:t>
            </w:r>
          </w:p>
        </w:tc>
        <w:tc>
          <w:tcPr>
            <w:tcW w:w="670" w:type="pct"/>
          </w:tcPr>
          <w:p w14:paraId="1D7C87B3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3336AF8C" w14:textId="77777777" w:rsidTr="00385629">
        <w:trPr>
          <w:trHeight w:val="288"/>
        </w:trPr>
        <w:tc>
          <w:tcPr>
            <w:tcW w:w="515" w:type="pct"/>
          </w:tcPr>
          <w:p w14:paraId="27BF3D4B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INT1</w:t>
            </w:r>
          </w:p>
        </w:tc>
        <w:tc>
          <w:tcPr>
            <w:tcW w:w="670" w:type="pct"/>
          </w:tcPr>
          <w:p w14:paraId="6E9F2D5A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6B9BBDFE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50D4B37B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INT2</w:t>
            </w:r>
          </w:p>
        </w:tc>
        <w:tc>
          <w:tcPr>
            <w:tcW w:w="670" w:type="pct"/>
          </w:tcPr>
          <w:p w14:paraId="0AF6596B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27D10848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193784A8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INT12</w:t>
            </w:r>
          </w:p>
        </w:tc>
        <w:tc>
          <w:tcPr>
            <w:tcW w:w="670" w:type="pct"/>
          </w:tcPr>
          <w:p w14:paraId="01E8D3FD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×</w:t>
            </w:r>
          </w:p>
        </w:tc>
        <w:tc>
          <w:tcPr>
            <w:tcW w:w="87" w:type="pct"/>
          </w:tcPr>
          <w:p w14:paraId="5C1931CD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4D987BB6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INT17</w:t>
            </w:r>
          </w:p>
        </w:tc>
        <w:tc>
          <w:tcPr>
            <w:tcW w:w="670" w:type="pct"/>
          </w:tcPr>
          <w:p w14:paraId="6DCED7B8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×</w:t>
            </w:r>
          </w:p>
        </w:tc>
      </w:tr>
      <w:tr w:rsidR="00FF38AB" w:rsidRPr="00093170" w14:paraId="21A4BAAE" w14:textId="77777777" w:rsidTr="00385629">
        <w:trPr>
          <w:trHeight w:val="288"/>
        </w:trPr>
        <w:tc>
          <w:tcPr>
            <w:tcW w:w="515" w:type="pct"/>
          </w:tcPr>
          <w:p w14:paraId="53F95185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INT25</w:t>
            </w:r>
          </w:p>
        </w:tc>
        <w:tc>
          <w:tcPr>
            <w:tcW w:w="670" w:type="pct"/>
          </w:tcPr>
          <w:p w14:paraId="1EB935FB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×</w:t>
            </w:r>
          </w:p>
        </w:tc>
        <w:tc>
          <w:tcPr>
            <w:tcW w:w="87" w:type="pct"/>
          </w:tcPr>
          <w:p w14:paraId="4258AFC8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5F5C5E13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INT27</w:t>
            </w:r>
          </w:p>
        </w:tc>
        <w:tc>
          <w:tcPr>
            <w:tcW w:w="670" w:type="pct"/>
          </w:tcPr>
          <w:p w14:paraId="7591F79C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×</w:t>
            </w:r>
          </w:p>
        </w:tc>
        <w:tc>
          <w:tcPr>
            <w:tcW w:w="87" w:type="pct"/>
          </w:tcPr>
          <w:p w14:paraId="7BD50D69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37706B02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INT31</w:t>
            </w:r>
          </w:p>
        </w:tc>
        <w:tc>
          <w:tcPr>
            <w:tcW w:w="670" w:type="pct"/>
          </w:tcPr>
          <w:p w14:paraId="6EC5FAEC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×</w:t>
            </w:r>
          </w:p>
        </w:tc>
        <w:tc>
          <w:tcPr>
            <w:tcW w:w="87" w:type="pct"/>
          </w:tcPr>
          <w:p w14:paraId="3C382FB6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528B3C3F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MLH1</w:t>
            </w:r>
          </w:p>
        </w:tc>
        <w:tc>
          <w:tcPr>
            <w:tcW w:w="670" w:type="pct"/>
          </w:tcPr>
          <w:p w14:paraId="429322A4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23F4F999" w14:textId="77777777" w:rsidTr="00385629">
        <w:trPr>
          <w:trHeight w:val="288"/>
        </w:trPr>
        <w:tc>
          <w:tcPr>
            <w:tcW w:w="515" w:type="pct"/>
          </w:tcPr>
          <w:p w14:paraId="479A7B87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Neurog1</w:t>
            </w:r>
          </w:p>
        </w:tc>
        <w:tc>
          <w:tcPr>
            <w:tcW w:w="670" w:type="pct"/>
          </w:tcPr>
          <w:p w14:paraId="0C81CD7A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6AB47638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28282553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P14</w:t>
            </w:r>
          </w:p>
        </w:tc>
        <w:tc>
          <w:tcPr>
            <w:tcW w:w="670" w:type="pct"/>
          </w:tcPr>
          <w:p w14:paraId="272CB8F8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79C0D76F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7615B941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P16</w:t>
            </w:r>
          </w:p>
        </w:tc>
        <w:tc>
          <w:tcPr>
            <w:tcW w:w="670" w:type="pct"/>
          </w:tcPr>
          <w:p w14:paraId="3A70DD16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16DE732E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6EF56B8C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RASSF2</w:t>
            </w:r>
          </w:p>
        </w:tc>
        <w:tc>
          <w:tcPr>
            <w:tcW w:w="670" w:type="pct"/>
          </w:tcPr>
          <w:p w14:paraId="582BD0C5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50E3AB27" w14:textId="77777777" w:rsidTr="00385629">
        <w:trPr>
          <w:trHeight w:val="288"/>
        </w:trPr>
        <w:tc>
          <w:tcPr>
            <w:tcW w:w="515" w:type="pct"/>
          </w:tcPr>
          <w:p w14:paraId="081828DE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RIZ1</w:t>
            </w:r>
          </w:p>
        </w:tc>
        <w:tc>
          <w:tcPr>
            <w:tcW w:w="670" w:type="pct"/>
          </w:tcPr>
          <w:p w14:paraId="21E48EAA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5841C435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6E1104C9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RSASF1A</w:t>
            </w:r>
          </w:p>
        </w:tc>
        <w:tc>
          <w:tcPr>
            <w:tcW w:w="670" w:type="pct"/>
          </w:tcPr>
          <w:p w14:paraId="1DF18390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5550FE68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1F3CC67B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RUNX3</w:t>
            </w:r>
          </w:p>
        </w:tc>
        <w:tc>
          <w:tcPr>
            <w:tcW w:w="670" w:type="pct"/>
          </w:tcPr>
          <w:p w14:paraId="79972955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37199B1D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6C607D53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SLC13A5</w:t>
            </w:r>
          </w:p>
        </w:tc>
        <w:tc>
          <w:tcPr>
            <w:tcW w:w="670" w:type="pct"/>
          </w:tcPr>
          <w:p w14:paraId="4CB4D888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3EA9713E" w14:textId="77777777" w:rsidTr="00385629">
        <w:trPr>
          <w:trHeight w:val="288"/>
        </w:trPr>
        <w:tc>
          <w:tcPr>
            <w:tcW w:w="515" w:type="pct"/>
          </w:tcPr>
          <w:p w14:paraId="4929D787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SOCS1</w:t>
            </w:r>
          </w:p>
        </w:tc>
        <w:tc>
          <w:tcPr>
            <w:tcW w:w="670" w:type="pct"/>
          </w:tcPr>
          <w:p w14:paraId="653E2025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1B641DEF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6ADD2247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STOX2</w:t>
            </w:r>
          </w:p>
        </w:tc>
        <w:tc>
          <w:tcPr>
            <w:tcW w:w="670" w:type="pct"/>
          </w:tcPr>
          <w:p w14:paraId="4078F06F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7AACA8B7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4CD15EE1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THBD</w:t>
            </w:r>
          </w:p>
        </w:tc>
        <w:tc>
          <w:tcPr>
            <w:tcW w:w="670" w:type="pct"/>
          </w:tcPr>
          <w:p w14:paraId="1731B4E2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</w:tcPr>
          <w:p w14:paraId="68F4FF17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</w:tcPr>
          <w:p w14:paraId="19EB1004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TIMP3</w:t>
            </w:r>
          </w:p>
        </w:tc>
        <w:tc>
          <w:tcPr>
            <w:tcW w:w="670" w:type="pct"/>
          </w:tcPr>
          <w:p w14:paraId="69D22A30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  <w:tr w:rsidR="00FF38AB" w:rsidRPr="00093170" w14:paraId="22B3F1F4" w14:textId="77777777" w:rsidTr="00385629">
        <w:trPr>
          <w:trHeight w:val="288"/>
        </w:trPr>
        <w:tc>
          <w:tcPr>
            <w:tcW w:w="515" w:type="pct"/>
            <w:tcBorders>
              <w:bottom w:val="single" w:sz="4" w:space="0" w:color="auto"/>
            </w:tcBorders>
          </w:tcPr>
          <w:p w14:paraId="056A3064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TSLC1</w:t>
            </w:r>
          </w:p>
        </w:tc>
        <w:tc>
          <w:tcPr>
            <w:tcW w:w="670" w:type="pct"/>
            <w:tcBorders>
              <w:bottom w:val="single" w:sz="4" w:space="0" w:color="auto"/>
            </w:tcBorders>
          </w:tcPr>
          <w:p w14:paraId="55CF3023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  <w:tcBorders>
              <w:bottom w:val="single" w:sz="4" w:space="0" w:color="auto"/>
            </w:tcBorders>
          </w:tcPr>
          <w:p w14:paraId="08769752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  <w:tcBorders>
              <w:bottom w:val="single" w:sz="4" w:space="0" w:color="auto"/>
            </w:tcBorders>
          </w:tcPr>
          <w:p w14:paraId="4897C7C8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TSP1</w:t>
            </w:r>
          </w:p>
        </w:tc>
        <w:tc>
          <w:tcPr>
            <w:tcW w:w="670" w:type="pct"/>
            <w:tcBorders>
              <w:bottom w:val="single" w:sz="4" w:space="0" w:color="auto"/>
            </w:tcBorders>
          </w:tcPr>
          <w:p w14:paraId="01D816D5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  <w:tcBorders>
              <w:bottom w:val="single" w:sz="4" w:space="0" w:color="auto"/>
            </w:tcBorders>
          </w:tcPr>
          <w:p w14:paraId="59F08E51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  <w:tcBorders>
              <w:bottom w:val="single" w:sz="4" w:space="0" w:color="auto"/>
            </w:tcBorders>
          </w:tcPr>
          <w:p w14:paraId="7C90A852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UCHL1</w:t>
            </w:r>
          </w:p>
        </w:tc>
        <w:tc>
          <w:tcPr>
            <w:tcW w:w="670" w:type="pct"/>
            <w:tcBorders>
              <w:bottom w:val="single" w:sz="4" w:space="0" w:color="auto"/>
            </w:tcBorders>
          </w:tcPr>
          <w:p w14:paraId="54963C09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  <w:tc>
          <w:tcPr>
            <w:tcW w:w="87" w:type="pct"/>
            <w:tcBorders>
              <w:bottom w:val="single" w:sz="4" w:space="0" w:color="auto"/>
            </w:tcBorders>
          </w:tcPr>
          <w:p w14:paraId="228A14D7" w14:textId="77777777" w:rsidR="00FF38AB" w:rsidRPr="00093170" w:rsidRDefault="00FF38AB" w:rsidP="00385629">
            <w:pPr>
              <w:rPr>
                <w:rFonts w:cs="Times New Roman"/>
              </w:rPr>
            </w:pPr>
          </w:p>
        </w:tc>
        <w:tc>
          <w:tcPr>
            <w:tcW w:w="515" w:type="pct"/>
            <w:tcBorders>
              <w:bottom w:val="single" w:sz="4" w:space="0" w:color="auto"/>
            </w:tcBorders>
          </w:tcPr>
          <w:p w14:paraId="264E4157" w14:textId="77777777" w:rsidR="00FF38AB" w:rsidRPr="00093170" w:rsidRDefault="00FF38AB" w:rsidP="00385629">
            <w:pPr>
              <w:rPr>
                <w:rFonts w:cs="Times New Roman"/>
              </w:rPr>
            </w:pPr>
            <w:r w:rsidRPr="00093170">
              <w:rPr>
                <w:rFonts w:cs="Times New Roman"/>
              </w:rPr>
              <w:t>WRN</w:t>
            </w:r>
          </w:p>
        </w:tc>
        <w:tc>
          <w:tcPr>
            <w:tcW w:w="670" w:type="pct"/>
            <w:tcBorders>
              <w:bottom w:val="single" w:sz="4" w:space="0" w:color="auto"/>
            </w:tcBorders>
          </w:tcPr>
          <w:p w14:paraId="232D7A27" w14:textId="77777777" w:rsidR="00FF38AB" w:rsidRPr="00093170" w:rsidRDefault="00FF38AB" w:rsidP="00385629">
            <w:pPr>
              <w:jc w:val="center"/>
              <w:rPr>
                <w:rFonts w:cs="Times New Roman"/>
              </w:rPr>
            </w:pPr>
            <w:r w:rsidRPr="00093170">
              <w:rPr>
                <w:rFonts w:cs="Times New Roman"/>
              </w:rPr>
              <w:t>√</w:t>
            </w:r>
          </w:p>
        </w:tc>
      </w:tr>
    </w:tbl>
    <w:p w14:paraId="6C55D190" w14:textId="77777777" w:rsidR="00FF38AB" w:rsidRPr="00093170" w:rsidRDefault="00FF38AB" w:rsidP="00FF38AB">
      <w:pPr>
        <w:spacing w:after="0" w:line="360" w:lineRule="auto"/>
        <w:ind w:left="-43"/>
        <w:rPr>
          <w:rFonts w:cs="Times New Roman"/>
          <w:sz w:val="24"/>
          <w:szCs w:val="24"/>
        </w:rPr>
      </w:pPr>
      <w:r w:rsidRPr="00093170">
        <w:rPr>
          <w:rFonts w:cs="Times New Roman"/>
        </w:rPr>
        <w:t>a: UCSC RefGene name.</w:t>
      </w:r>
    </w:p>
    <w:p w14:paraId="57E0A467" w14:textId="77777777" w:rsidR="00FF38AB" w:rsidRDefault="00FF38AB" w:rsidP="000909AE">
      <w:pPr>
        <w:spacing w:after="0" w:line="360" w:lineRule="auto"/>
        <w:ind w:left="-43"/>
        <w:rPr>
          <w:rFonts w:cs="Times New Roman"/>
          <w:sz w:val="24"/>
          <w:szCs w:val="24"/>
        </w:rPr>
        <w:sectPr w:rsidR="00FF38AB" w:rsidSect="00C635CE">
          <w:footerReference w:type="default" r:id="rId9"/>
          <w:pgSz w:w="15840" w:h="12240" w:orient="landscape" w:code="1"/>
          <w:pgMar w:top="1417" w:right="1417" w:bottom="1134" w:left="1417" w:header="284" w:footer="284" w:gutter="0"/>
          <w:cols w:space="720"/>
          <w:docGrid w:linePitch="360"/>
        </w:sectPr>
      </w:pPr>
    </w:p>
    <w:p w14:paraId="7372362B" w14:textId="08B58A68" w:rsidR="00FF38AB" w:rsidRPr="003C5068" w:rsidRDefault="00FF38AB" w:rsidP="00FF38AB">
      <w:pPr>
        <w:spacing w:after="0" w:line="360" w:lineRule="auto"/>
        <w:ind w:left="-72"/>
        <w:rPr>
          <w:rFonts w:cs="Times New Roman"/>
        </w:rPr>
      </w:pPr>
      <w:r w:rsidRPr="00B57CD9">
        <w:rPr>
          <w:rFonts w:cs="Times New Roman"/>
          <w:b/>
        </w:rPr>
        <w:lastRenderedPageBreak/>
        <w:t xml:space="preserve">Table </w:t>
      </w:r>
      <w:r w:rsidR="00B32707">
        <w:rPr>
          <w:rFonts w:cs="Times New Roman"/>
          <w:b/>
        </w:rPr>
        <w:t xml:space="preserve">S </w:t>
      </w:r>
      <w:r w:rsidRPr="00B57CD9">
        <w:rPr>
          <w:rFonts w:cs="Times New Roman"/>
          <w:b/>
        </w:rPr>
        <w:t>3</w:t>
      </w:r>
      <w:r w:rsidRPr="003C5068">
        <w:rPr>
          <w:rFonts w:cs="Times New Roman"/>
        </w:rPr>
        <w:t>. CpG sites identified in the study cohort that were included or excluded in the final analyses.</w:t>
      </w:r>
    </w:p>
    <w:tbl>
      <w:tblPr>
        <w:tblStyle w:val="ae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3"/>
        <w:gridCol w:w="1912"/>
        <w:gridCol w:w="1912"/>
        <w:gridCol w:w="1848"/>
        <w:gridCol w:w="2433"/>
        <w:gridCol w:w="1719"/>
        <w:gridCol w:w="1875"/>
      </w:tblGrid>
      <w:tr w:rsidR="00FF38AB" w:rsidRPr="003C5068" w14:paraId="412ECC37" w14:textId="77777777" w:rsidTr="00385629">
        <w:tc>
          <w:tcPr>
            <w:tcW w:w="576" w:type="pct"/>
            <w:vMerge w:val="restart"/>
            <w:tcBorders>
              <w:right w:val="nil"/>
            </w:tcBorders>
            <w:vAlign w:val="center"/>
          </w:tcPr>
          <w:p w14:paraId="7F94F8D1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pG site</w:t>
            </w:r>
          </w:p>
        </w:tc>
        <w:tc>
          <w:tcPr>
            <w:tcW w:w="1446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11A6B08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Association with disease-specific survival</w:t>
            </w:r>
            <w:r w:rsidRPr="003C5068">
              <w:rPr>
                <w:rFonts w:cs="Times New Roman"/>
                <w:vertAlign w:val="superscript"/>
              </w:rPr>
              <w:t>a</w:t>
            </w:r>
            <w:r w:rsidRPr="003C5068">
              <w:rPr>
                <w:rFonts w:cs="Times New Roman"/>
              </w:rPr>
              <w:t xml:space="preserve"> (HR, 95%CI)</w:t>
            </w:r>
          </w:p>
        </w:tc>
        <w:tc>
          <w:tcPr>
            <w:tcW w:w="699" w:type="pct"/>
            <w:vMerge w:val="restart"/>
            <w:tcBorders>
              <w:left w:val="nil"/>
              <w:right w:val="nil"/>
            </w:tcBorders>
            <w:vAlign w:val="center"/>
          </w:tcPr>
          <w:p w14:paraId="3D88C42F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Not confirmed</w:t>
            </w:r>
          </w:p>
          <w:p w14:paraId="42DB1458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in validation cohort</w:t>
            </w:r>
          </w:p>
        </w:tc>
        <w:tc>
          <w:tcPr>
            <w:tcW w:w="920" w:type="pct"/>
            <w:vMerge w:val="restart"/>
            <w:tcBorders>
              <w:left w:val="nil"/>
              <w:right w:val="nil"/>
            </w:tcBorders>
            <w:vAlign w:val="center"/>
          </w:tcPr>
          <w:p w14:paraId="69A84291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0%--90% range of</w:t>
            </w:r>
          </w:p>
          <w:p w14:paraId="770EA344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β value (distance)</w:t>
            </w:r>
          </w:p>
        </w:tc>
        <w:tc>
          <w:tcPr>
            <w:tcW w:w="650" w:type="pct"/>
            <w:vMerge w:val="restart"/>
            <w:tcBorders>
              <w:left w:val="nil"/>
              <w:right w:val="nil"/>
            </w:tcBorders>
            <w:vAlign w:val="center"/>
          </w:tcPr>
          <w:p w14:paraId="079A6BCE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Distance &lt; 0.1</w:t>
            </w:r>
          </w:p>
        </w:tc>
        <w:tc>
          <w:tcPr>
            <w:tcW w:w="709" w:type="pct"/>
            <w:vMerge w:val="restart"/>
            <w:tcBorders>
              <w:left w:val="nil"/>
            </w:tcBorders>
            <w:vAlign w:val="center"/>
          </w:tcPr>
          <w:p w14:paraId="4A267A4E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Finally included</w:t>
            </w:r>
          </w:p>
        </w:tc>
      </w:tr>
      <w:tr w:rsidR="00FF38AB" w:rsidRPr="003C5068" w14:paraId="2799A869" w14:textId="77777777" w:rsidTr="00385629">
        <w:tc>
          <w:tcPr>
            <w:tcW w:w="576" w:type="pct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3B5D3791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298A80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Study cohort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B2F54B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Validation cohort</w:t>
            </w:r>
          </w:p>
        </w:tc>
        <w:tc>
          <w:tcPr>
            <w:tcW w:w="699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278F8D9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2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EF4298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65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6DAB009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09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3EA052EA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</w:tr>
      <w:tr w:rsidR="00FF38AB" w:rsidRPr="003C5068" w14:paraId="60837667" w14:textId="77777777" w:rsidTr="00385629">
        <w:tc>
          <w:tcPr>
            <w:tcW w:w="576" w:type="pct"/>
            <w:tcBorders>
              <w:top w:val="nil"/>
              <w:bottom w:val="nil"/>
              <w:right w:val="nil"/>
            </w:tcBorders>
            <w:vAlign w:val="center"/>
          </w:tcPr>
          <w:p w14:paraId="4CDE8FF9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16935707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61668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43 (1.22-1.67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64A2E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3 (1.09-1.61)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89B9A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65B6D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612--0.890 (0.278)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E67CB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09" w:type="pct"/>
            <w:tcBorders>
              <w:top w:val="nil"/>
              <w:left w:val="nil"/>
              <w:bottom w:val="nil"/>
            </w:tcBorders>
            <w:vAlign w:val="center"/>
          </w:tcPr>
          <w:p w14:paraId="09B0D90D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√</w:t>
            </w:r>
          </w:p>
        </w:tc>
      </w:tr>
      <w:tr w:rsidR="00FF38AB" w:rsidRPr="003C5068" w14:paraId="7B2FD46F" w14:textId="77777777" w:rsidTr="00385629">
        <w:tc>
          <w:tcPr>
            <w:tcW w:w="576" w:type="pct"/>
            <w:tcBorders>
              <w:top w:val="nil"/>
              <w:bottom w:val="nil"/>
              <w:right w:val="nil"/>
            </w:tcBorders>
            <w:vAlign w:val="center"/>
          </w:tcPr>
          <w:p w14:paraId="2E622D7A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05481217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775EB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43 (1.22-1.67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36E9F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0 (1.06-1.60)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790B7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7BD35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543--0.705 (0.162)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27657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09" w:type="pct"/>
            <w:tcBorders>
              <w:top w:val="nil"/>
              <w:left w:val="nil"/>
              <w:bottom w:val="nil"/>
            </w:tcBorders>
            <w:vAlign w:val="center"/>
          </w:tcPr>
          <w:p w14:paraId="5852CA82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√</w:t>
            </w:r>
          </w:p>
        </w:tc>
      </w:tr>
      <w:tr w:rsidR="00FF38AB" w:rsidRPr="003C5068" w14:paraId="741261C5" w14:textId="77777777" w:rsidTr="00385629">
        <w:tc>
          <w:tcPr>
            <w:tcW w:w="576" w:type="pct"/>
            <w:tcBorders>
              <w:top w:val="nil"/>
              <w:bottom w:val="nil"/>
              <w:right w:val="nil"/>
            </w:tcBorders>
            <w:vAlign w:val="center"/>
          </w:tcPr>
          <w:p w14:paraId="74F5A626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08044454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3FB5D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44 (1.22-1.69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EE67E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9 (1.14-1.70)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D4319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3C8F4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426--0.790 (0.364)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145A9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09" w:type="pct"/>
            <w:tcBorders>
              <w:top w:val="nil"/>
              <w:left w:val="nil"/>
              <w:bottom w:val="nil"/>
            </w:tcBorders>
            <w:vAlign w:val="center"/>
          </w:tcPr>
          <w:p w14:paraId="667A1206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√</w:t>
            </w:r>
          </w:p>
        </w:tc>
      </w:tr>
      <w:tr w:rsidR="00FF38AB" w:rsidRPr="003C5068" w14:paraId="517B6A05" w14:textId="77777777" w:rsidTr="00385629">
        <w:tc>
          <w:tcPr>
            <w:tcW w:w="576" w:type="pct"/>
            <w:tcBorders>
              <w:top w:val="nil"/>
              <w:bottom w:val="nil"/>
              <w:right w:val="nil"/>
            </w:tcBorders>
            <w:vAlign w:val="center"/>
          </w:tcPr>
          <w:p w14:paraId="003DAA7F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01552551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27B37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43 (1.22-1.68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DC5D9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28 (1.04-1.58)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BE808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1385A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451--0.816 (0.365)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B8612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09" w:type="pct"/>
            <w:tcBorders>
              <w:top w:val="nil"/>
              <w:left w:val="nil"/>
              <w:bottom w:val="nil"/>
            </w:tcBorders>
            <w:vAlign w:val="center"/>
          </w:tcPr>
          <w:p w14:paraId="07D35548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√</w:t>
            </w:r>
          </w:p>
        </w:tc>
      </w:tr>
      <w:tr w:rsidR="00FF38AB" w:rsidRPr="003C5068" w14:paraId="3FF46994" w14:textId="77777777" w:rsidTr="00385629">
        <w:tc>
          <w:tcPr>
            <w:tcW w:w="576" w:type="pct"/>
            <w:tcBorders>
              <w:top w:val="nil"/>
              <w:bottom w:val="nil"/>
              <w:right w:val="nil"/>
            </w:tcBorders>
            <w:vAlign w:val="center"/>
          </w:tcPr>
          <w:p w14:paraId="069F2ADF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20537325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C5374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4 (1.18-1.55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A4395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1 (1.05-1.63)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F9F0C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542C2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889--0.932 (0.043)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EFD8B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×</w:t>
            </w:r>
          </w:p>
        </w:tc>
        <w:tc>
          <w:tcPr>
            <w:tcW w:w="709" w:type="pct"/>
            <w:tcBorders>
              <w:top w:val="nil"/>
              <w:left w:val="nil"/>
              <w:bottom w:val="nil"/>
            </w:tcBorders>
            <w:vAlign w:val="center"/>
          </w:tcPr>
          <w:p w14:paraId="6F919B01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</w:tr>
      <w:tr w:rsidR="00FF38AB" w:rsidRPr="003C5068" w14:paraId="696419E2" w14:textId="77777777" w:rsidTr="00385629">
        <w:tc>
          <w:tcPr>
            <w:tcW w:w="576" w:type="pct"/>
            <w:tcBorders>
              <w:top w:val="nil"/>
              <w:bottom w:val="nil"/>
              <w:right w:val="nil"/>
            </w:tcBorders>
            <w:vAlign w:val="center"/>
          </w:tcPr>
          <w:p w14:paraId="1E83221E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24311416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09A16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43 (1.21-1.71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418E2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2 (1.04-1.66)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B563E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84E96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412--0.759 (0.347)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B7D9A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09" w:type="pct"/>
            <w:tcBorders>
              <w:top w:val="nil"/>
              <w:left w:val="nil"/>
              <w:bottom w:val="nil"/>
            </w:tcBorders>
            <w:vAlign w:val="center"/>
          </w:tcPr>
          <w:p w14:paraId="1C0E3DC3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√</w:t>
            </w:r>
          </w:p>
        </w:tc>
      </w:tr>
      <w:tr w:rsidR="00FF38AB" w:rsidRPr="003C5068" w14:paraId="1C8AAFED" w14:textId="77777777" w:rsidTr="00385629">
        <w:tc>
          <w:tcPr>
            <w:tcW w:w="576" w:type="pct"/>
            <w:tcBorders>
              <w:top w:val="nil"/>
              <w:bottom w:val="nil"/>
              <w:right w:val="nil"/>
            </w:tcBorders>
            <w:vAlign w:val="center"/>
          </w:tcPr>
          <w:p w14:paraId="4041EE36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02425108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C51CD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40 (1.19-1.65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B0A8D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2 (1.04-1.66)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09E55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71E49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440--0.709 (0.269)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1B6A7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09" w:type="pct"/>
            <w:tcBorders>
              <w:top w:val="nil"/>
              <w:left w:val="nil"/>
              <w:bottom w:val="nil"/>
            </w:tcBorders>
            <w:vAlign w:val="center"/>
          </w:tcPr>
          <w:p w14:paraId="65F9003A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√</w:t>
            </w:r>
          </w:p>
        </w:tc>
      </w:tr>
      <w:tr w:rsidR="00FF38AB" w:rsidRPr="003C5068" w14:paraId="4BA52916" w14:textId="77777777" w:rsidTr="00385629">
        <w:tc>
          <w:tcPr>
            <w:tcW w:w="576" w:type="pct"/>
            <w:tcBorders>
              <w:top w:val="nil"/>
              <w:bottom w:val="nil"/>
              <w:right w:val="nil"/>
            </w:tcBorders>
            <w:vAlign w:val="center"/>
          </w:tcPr>
          <w:p w14:paraId="0F8BDE6F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05075097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0F8CF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51 (1.23-1.86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5BE51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05 (0.83-1.33)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30E35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×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4C67E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053--0.106 (0.053)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FB54D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×</w:t>
            </w:r>
          </w:p>
        </w:tc>
        <w:tc>
          <w:tcPr>
            <w:tcW w:w="709" w:type="pct"/>
            <w:tcBorders>
              <w:top w:val="nil"/>
              <w:left w:val="nil"/>
              <w:bottom w:val="nil"/>
            </w:tcBorders>
            <w:vAlign w:val="center"/>
          </w:tcPr>
          <w:p w14:paraId="0FEB2989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</w:tr>
      <w:tr w:rsidR="00FF38AB" w:rsidRPr="003C5068" w14:paraId="65D5000F" w14:textId="77777777" w:rsidTr="00385629">
        <w:tc>
          <w:tcPr>
            <w:tcW w:w="576" w:type="pct"/>
            <w:tcBorders>
              <w:top w:val="nil"/>
              <w:bottom w:val="nil"/>
              <w:right w:val="nil"/>
            </w:tcBorders>
            <w:vAlign w:val="center"/>
          </w:tcPr>
          <w:p w14:paraId="1A26134D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15659052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F3070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8 (1.17-1.63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20CC1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7 (1.09-1.71)</w:t>
            </w:r>
          </w:p>
        </w:tc>
        <w:tc>
          <w:tcPr>
            <w:tcW w:w="6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040AC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DEA49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293--0.689 (0.396)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1F09F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09" w:type="pct"/>
            <w:tcBorders>
              <w:top w:val="nil"/>
              <w:left w:val="nil"/>
              <w:bottom w:val="nil"/>
            </w:tcBorders>
            <w:vAlign w:val="center"/>
          </w:tcPr>
          <w:p w14:paraId="5328F893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√</w:t>
            </w:r>
          </w:p>
        </w:tc>
      </w:tr>
      <w:tr w:rsidR="00FF38AB" w:rsidRPr="003C5068" w14:paraId="7CDB8404" w14:textId="77777777" w:rsidTr="00385629">
        <w:tc>
          <w:tcPr>
            <w:tcW w:w="576" w:type="pct"/>
            <w:tcBorders>
              <w:top w:val="nil"/>
              <w:right w:val="nil"/>
            </w:tcBorders>
            <w:vAlign w:val="center"/>
          </w:tcPr>
          <w:p w14:paraId="3770256D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cg24771017</w:t>
            </w:r>
          </w:p>
        </w:tc>
        <w:tc>
          <w:tcPr>
            <w:tcW w:w="723" w:type="pct"/>
            <w:tcBorders>
              <w:top w:val="nil"/>
              <w:left w:val="nil"/>
              <w:right w:val="nil"/>
            </w:tcBorders>
            <w:vAlign w:val="center"/>
          </w:tcPr>
          <w:p w14:paraId="6458A89A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32 (1.14-1.54)</w:t>
            </w:r>
          </w:p>
        </w:tc>
        <w:tc>
          <w:tcPr>
            <w:tcW w:w="723" w:type="pct"/>
            <w:tcBorders>
              <w:top w:val="nil"/>
              <w:left w:val="nil"/>
              <w:right w:val="nil"/>
            </w:tcBorders>
            <w:vAlign w:val="center"/>
          </w:tcPr>
          <w:p w14:paraId="38490C43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1.04 (0.83-1.31)</w:t>
            </w:r>
          </w:p>
        </w:tc>
        <w:tc>
          <w:tcPr>
            <w:tcW w:w="699" w:type="pct"/>
            <w:tcBorders>
              <w:top w:val="nil"/>
              <w:left w:val="nil"/>
              <w:right w:val="nil"/>
            </w:tcBorders>
            <w:vAlign w:val="center"/>
          </w:tcPr>
          <w:p w14:paraId="65684AE4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×</w:t>
            </w:r>
          </w:p>
        </w:tc>
        <w:tc>
          <w:tcPr>
            <w:tcW w:w="920" w:type="pct"/>
            <w:tcBorders>
              <w:top w:val="nil"/>
              <w:left w:val="nil"/>
              <w:right w:val="nil"/>
            </w:tcBorders>
            <w:vAlign w:val="center"/>
          </w:tcPr>
          <w:p w14:paraId="6D0E03E3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0.858--0.953 (0.095)</w:t>
            </w:r>
          </w:p>
        </w:tc>
        <w:tc>
          <w:tcPr>
            <w:tcW w:w="650" w:type="pct"/>
            <w:tcBorders>
              <w:top w:val="nil"/>
              <w:left w:val="nil"/>
              <w:right w:val="nil"/>
            </w:tcBorders>
            <w:vAlign w:val="center"/>
          </w:tcPr>
          <w:p w14:paraId="4DB80D5B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  <w:r w:rsidRPr="003C5068">
              <w:rPr>
                <w:rFonts w:cs="Times New Roman"/>
              </w:rPr>
              <w:t>×</w:t>
            </w:r>
          </w:p>
        </w:tc>
        <w:tc>
          <w:tcPr>
            <w:tcW w:w="709" w:type="pct"/>
            <w:tcBorders>
              <w:top w:val="nil"/>
              <w:left w:val="nil"/>
            </w:tcBorders>
            <w:vAlign w:val="center"/>
          </w:tcPr>
          <w:p w14:paraId="28E5397F" w14:textId="77777777" w:rsidR="00FF38AB" w:rsidRPr="003C5068" w:rsidRDefault="00FF38AB" w:rsidP="00385629">
            <w:pPr>
              <w:spacing w:line="360" w:lineRule="auto"/>
              <w:jc w:val="center"/>
              <w:rPr>
                <w:rFonts w:cs="Times New Roman"/>
              </w:rPr>
            </w:pPr>
          </w:p>
        </w:tc>
      </w:tr>
    </w:tbl>
    <w:p w14:paraId="0C648737" w14:textId="77777777" w:rsidR="00FF38AB" w:rsidRPr="003C5068" w:rsidRDefault="00FF38AB" w:rsidP="00FF38AB">
      <w:pPr>
        <w:spacing w:line="360" w:lineRule="auto"/>
        <w:ind w:left="-72"/>
        <w:rPr>
          <w:rFonts w:cs="Times New Roman"/>
        </w:rPr>
      </w:pPr>
      <w:r w:rsidRPr="003C5068">
        <w:rPr>
          <w:rFonts w:cs="Times New Roman"/>
        </w:rPr>
        <w:t>a: Cox regression analyses  using the z-score of the β value (per unit, high to low) with adjustment for age, sex, tumor stage, tumor location, chemotherapy, MSI status and BRAF mutation status.</w:t>
      </w:r>
    </w:p>
    <w:p w14:paraId="3A101B0E" w14:textId="77777777" w:rsidR="00FF38AB" w:rsidRDefault="00FF38AB" w:rsidP="000909AE">
      <w:pPr>
        <w:spacing w:after="0" w:line="360" w:lineRule="auto"/>
        <w:ind w:left="-43"/>
        <w:rPr>
          <w:rFonts w:cs="Times New Roman"/>
          <w:sz w:val="24"/>
          <w:szCs w:val="24"/>
        </w:rPr>
        <w:sectPr w:rsidR="00FF38AB" w:rsidSect="00C635CE">
          <w:pgSz w:w="15840" w:h="12240" w:orient="landscape" w:code="1"/>
          <w:pgMar w:top="1417" w:right="1417" w:bottom="1134" w:left="1417" w:header="284" w:footer="284" w:gutter="0"/>
          <w:cols w:space="720"/>
          <w:docGrid w:linePitch="360"/>
        </w:sectPr>
      </w:pPr>
    </w:p>
    <w:p w14:paraId="567F38AF" w14:textId="1138498A" w:rsidR="00FF38AB" w:rsidRPr="00735154" w:rsidRDefault="00FF38AB" w:rsidP="00FF38AB">
      <w:pPr>
        <w:spacing w:after="0" w:line="360" w:lineRule="auto"/>
        <w:ind w:left="-432"/>
        <w:rPr>
          <w:rFonts w:cs="Times New Roman"/>
        </w:rPr>
      </w:pPr>
      <w:r w:rsidRPr="00B90CDF">
        <w:rPr>
          <w:rFonts w:cs="Times New Roman"/>
          <w:b/>
        </w:rPr>
        <w:lastRenderedPageBreak/>
        <w:t xml:space="preserve">Table </w:t>
      </w:r>
      <w:r w:rsidR="00B32707">
        <w:rPr>
          <w:rFonts w:cs="Times New Roman"/>
          <w:b/>
        </w:rPr>
        <w:t xml:space="preserve">S </w:t>
      </w:r>
      <w:r w:rsidRPr="00B90CDF">
        <w:rPr>
          <w:rFonts w:cs="Times New Roman"/>
          <w:b/>
        </w:rPr>
        <w:t>4</w:t>
      </w:r>
      <w:r w:rsidRPr="00735154">
        <w:rPr>
          <w:rFonts w:cs="Times New Roman"/>
        </w:rPr>
        <w:t xml:space="preserve">. Association of </w:t>
      </w:r>
      <w:r w:rsidRPr="006E7614">
        <w:rPr>
          <w:rFonts w:cs="Times New Roman"/>
        </w:rPr>
        <w:t>the coefficient score</w:t>
      </w:r>
      <w:r w:rsidRPr="00735154">
        <w:rPr>
          <w:rFonts w:cs="Times New Roman"/>
        </w:rPr>
        <w:t xml:space="preserve"> with characteristics of colorectal cancer patients in the study cohort and the validation cohort.</w:t>
      </w:r>
    </w:p>
    <w:tbl>
      <w:tblPr>
        <w:tblStyle w:val="ae"/>
        <w:tblW w:w="10170" w:type="dxa"/>
        <w:tblInd w:w="-392" w:type="dxa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3330"/>
        <w:gridCol w:w="900"/>
        <w:gridCol w:w="900"/>
        <w:gridCol w:w="810"/>
        <w:gridCol w:w="720"/>
        <w:gridCol w:w="180"/>
        <w:gridCol w:w="810"/>
        <w:gridCol w:w="900"/>
        <w:gridCol w:w="900"/>
        <w:gridCol w:w="720"/>
      </w:tblGrid>
      <w:tr w:rsidR="00FF38AB" w:rsidRPr="00337EFE" w14:paraId="779D5577" w14:textId="77777777" w:rsidTr="00385629">
        <w:trPr>
          <w:trHeight w:val="440"/>
        </w:trPr>
        <w:tc>
          <w:tcPr>
            <w:tcW w:w="3330" w:type="dxa"/>
            <w:tcBorders>
              <w:top w:val="double" w:sz="4" w:space="0" w:color="auto"/>
              <w:bottom w:val="nil"/>
              <w:right w:val="nil"/>
            </w:tcBorders>
            <w:vAlign w:val="center"/>
          </w:tcPr>
          <w:p w14:paraId="69AE750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Characteristics  </w:t>
            </w:r>
          </w:p>
        </w:tc>
        <w:tc>
          <w:tcPr>
            <w:tcW w:w="3330" w:type="dxa"/>
            <w:gridSpan w:val="4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CB82A0" w14:textId="77777777" w:rsidR="00FF38AB" w:rsidRPr="00735154" w:rsidRDefault="00FF38AB" w:rsidP="003856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Study cohort (n=568)</w:t>
            </w:r>
          </w:p>
        </w:tc>
        <w:tc>
          <w:tcPr>
            <w:tcW w:w="180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6E5F171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330" w:type="dxa"/>
            <w:gridSpan w:val="4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51063EA0" w14:textId="77777777" w:rsidR="00FF38AB" w:rsidRPr="00735154" w:rsidRDefault="00FF38AB" w:rsidP="003856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Validation cohort (n=308)</w:t>
            </w:r>
          </w:p>
        </w:tc>
      </w:tr>
      <w:tr w:rsidR="00FF38AB" w:rsidRPr="00337EFE" w14:paraId="5516AA16" w14:textId="77777777" w:rsidTr="00385629">
        <w:trPr>
          <w:trHeight w:val="440"/>
        </w:trPr>
        <w:tc>
          <w:tcPr>
            <w:tcW w:w="3330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9E4B22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93B95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Tertile1</w:t>
            </w:r>
          </w:p>
        </w:tc>
        <w:tc>
          <w:tcPr>
            <w:tcW w:w="90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3B294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Tertile2</w:t>
            </w:r>
          </w:p>
        </w:tc>
        <w:tc>
          <w:tcPr>
            <w:tcW w:w="81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AAA83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Tertile3</w:t>
            </w:r>
          </w:p>
        </w:tc>
        <w:tc>
          <w:tcPr>
            <w:tcW w:w="72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03F44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P value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BF781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6F404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Tertile1</w:t>
            </w:r>
          </w:p>
        </w:tc>
        <w:tc>
          <w:tcPr>
            <w:tcW w:w="90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01E4E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Tertile2</w:t>
            </w:r>
          </w:p>
        </w:tc>
        <w:tc>
          <w:tcPr>
            <w:tcW w:w="90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B6FDC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Tertile3</w:t>
            </w:r>
          </w:p>
        </w:tc>
        <w:tc>
          <w:tcPr>
            <w:tcW w:w="720" w:type="dxa"/>
            <w:tcBorders>
              <w:top w:val="double" w:sz="4" w:space="0" w:color="auto"/>
              <w:left w:val="nil"/>
              <w:bottom w:val="single" w:sz="4" w:space="0" w:color="auto"/>
            </w:tcBorders>
            <w:vAlign w:val="center"/>
          </w:tcPr>
          <w:p w14:paraId="1431C9C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P value</w:t>
            </w:r>
          </w:p>
        </w:tc>
      </w:tr>
      <w:tr w:rsidR="00FF38AB" w:rsidRPr="00337EFE" w14:paraId="2C1E7771" w14:textId="77777777" w:rsidTr="00385629">
        <w:tc>
          <w:tcPr>
            <w:tcW w:w="3330" w:type="dxa"/>
            <w:tcBorders>
              <w:top w:val="single" w:sz="4" w:space="0" w:color="auto"/>
              <w:right w:val="nil"/>
            </w:tcBorders>
            <w:vAlign w:val="center"/>
          </w:tcPr>
          <w:p w14:paraId="6188032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Age, n (%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9EED8D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B01CE3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F5084C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F02584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801660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8B4B46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77A79C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09FED9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</w:tcBorders>
            <w:vAlign w:val="center"/>
          </w:tcPr>
          <w:p w14:paraId="626A893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23862D71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27D904F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 &lt;=65 y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B9F51B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6 (30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A0DB95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8 (36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B8CD1E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4 (38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245CFF0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1EAFA7C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3C42BA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3 (4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7CC500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9 (44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42727F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2 (34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D35C9A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2811CCAC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6D8A01B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 66-74 y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271D0F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8 (3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36B09D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3 (34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7C667DE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3 (32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02FA366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5406F67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2A2B4C7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 (22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A224CE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 (28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0ECE63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0 (32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B4819C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3CEA51CF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4DE5B31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 75+ y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014FDB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1 (3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056D07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7 (30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D89384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8 (30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744106B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112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7DAB44D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2E7BD18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 (3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F220C8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 (28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8473A6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2 (34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F989DC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208</w:t>
            </w:r>
          </w:p>
        </w:tc>
      </w:tr>
      <w:tr w:rsidR="00FF38AB" w:rsidRPr="00337EFE" w14:paraId="5CD153D1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04513C9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Sex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B8EC7F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F996D3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C00FE0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7D1E1AD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06F8DB9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140DD55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1BEA3D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99FD67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3F3034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7DCB8187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65896C6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Female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4100EA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3 (4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70EB35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0 (53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A041EC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5 (44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3B1D74E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741AE67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708123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9 (4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BAF774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 (3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57F106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6 (45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6A5B2D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6639E0D5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03350F8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Male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5A289A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2 (5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786FDE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8 (47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0C7163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0 (56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30ABA4D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266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43DF2DF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3F3F5A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6 (5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12346E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4 (6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164F4B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8 (55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90C418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708</w:t>
            </w:r>
          </w:p>
        </w:tc>
      </w:tr>
      <w:tr w:rsidR="00FF38AB" w:rsidRPr="00337EFE" w14:paraId="41A5CCD8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557325A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Education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D78E63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225992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77296E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621445A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3EC01B4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AE3ABA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B3C908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D81CF6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7FF8BE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7F2BCDED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10B0445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Low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53AE7E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1 (6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FDFF73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4 (71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E1ADDF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5 (64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47C1BA9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6E205B1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A52930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4 (5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CE0984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1 (5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F3E3F2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5 (69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220A45F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2391F2D3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4E88073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388B3A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3 (2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E60C0C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 (19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20D01AC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9 (20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6A9F727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01F7585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903AC1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 (20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CECA1B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 (26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D054B1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 (13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5F1E2C2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2AC1BE00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311D43C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High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ABDC27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 (1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CDA50A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 (10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E5424E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 (16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4D197C4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188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65C1840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BF2473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 (2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8A3314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 (1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7A5FC8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 (19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55D6C14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198</w:t>
            </w:r>
          </w:p>
        </w:tc>
      </w:tr>
      <w:tr w:rsidR="00FF38AB" w:rsidRPr="00337EFE" w14:paraId="79E1DCD1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65A2CD7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Family history of CRC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1B1CC7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CFDB07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7B67D11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58CE70D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02CB0AF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270AE6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7DF64E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02E1D2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422108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7099B154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68E137D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No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327D49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7 (8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A13D2D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8 (84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758C531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9 (88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235CF3D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400398C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5091F6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9 (8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A0677B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8 (88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52BF51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2 (84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26610A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3A87E71B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5334DB7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Yes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DD4A9D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 (1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283903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9 (16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1C4161C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 (12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1351058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462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264DFE0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1916772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 (1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DE5161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 (12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88E2A4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 (16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0F9CF0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465</w:t>
            </w:r>
          </w:p>
        </w:tc>
      </w:tr>
      <w:tr w:rsidR="00FF38AB" w:rsidRPr="00337EFE" w14:paraId="56D6C0A0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0AB9CD0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Lifetime regular active smoking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4FC483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D6A127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952F51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5E920E8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24437B2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BD9410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8A118B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73DF68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F276EE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5426CD4B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07A8AE3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None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D2F4F2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2 (44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AFBDA8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7 (47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AFBBE7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9 (46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66C6CF5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740E37D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08031A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 (34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0FCCC2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 (4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D2FAAE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7 (48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58BC8AD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47A66478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6F9E8DC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&lt;20 pack-years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0B151A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8 (3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D97199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3 (34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8BE659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6 (34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4B4D201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68D5B77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9EC8CF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0 (42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2E91B8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 (3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3D0DEA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8 (32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EFBA99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36B47549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55691C3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20+ pack-years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C6D6FC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5 (24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D653B4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 (19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F9F9F1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8 (20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69A6BA6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7787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3C48D53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12928E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3 (24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312F20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 (28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8DC7ED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 (21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3DF9E43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068</w:t>
            </w:r>
          </w:p>
        </w:tc>
      </w:tr>
      <w:tr w:rsidR="00FF38AB" w:rsidRPr="00337EFE" w14:paraId="49305ADC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4404358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Tumor location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0875FB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47045E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237696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12D3086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44F73B6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BAEB74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8BA2F5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9B6921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C10524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</w:tr>
      <w:tr w:rsidR="00FF38AB" w:rsidRPr="00337EFE" w14:paraId="5A4EAA34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5F1A7C4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Proximal colon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61E2E7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1 (38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EE89AE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0 (43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C8BD22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9 (30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7B0934F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2B4301E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4AC46D8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904974">
              <w:rPr>
                <w:rFonts w:cs="Times New Roman"/>
                <w:sz w:val="20"/>
                <w:szCs w:val="20"/>
              </w:rPr>
              <w:t>41 (4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0269D18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904974">
              <w:rPr>
                <w:rFonts w:cs="Times New Roman"/>
                <w:sz w:val="20"/>
                <w:szCs w:val="20"/>
              </w:rPr>
              <w:t>27 (30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4656648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0 (32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111935A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3C1F1F74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16E463C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Distal colon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2D5CAA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6 (30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ECC22F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9 (26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28661D5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1 (36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70809B0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10C912A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CDD2461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904974">
              <w:rPr>
                <w:rFonts w:cs="Times New Roman"/>
                <w:sz w:val="20"/>
                <w:szCs w:val="20"/>
              </w:rPr>
              <w:t>21 (22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AC947F3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904974">
              <w:rPr>
                <w:rFonts w:cs="Times New Roman"/>
                <w:sz w:val="20"/>
                <w:szCs w:val="20"/>
              </w:rPr>
              <w:t>26 (2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6D9FD49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1 (33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3D6A259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2D7B05D1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110666E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Rectum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DA77E5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8 (3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DA7C80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9 (31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8B23D6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5 (33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38EAE92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087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26FFF26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4036D2D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904974">
              <w:rPr>
                <w:rFonts w:cs="Times New Roman"/>
                <w:sz w:val="20"/>
                <w:szCs w:val="20"/>
              </w:rPr>
              <w:t>33 (3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28038AE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904974">
              <w:rPr>
                <w:rFonts w:cs="Times New Roman"/>
                <w:sz w:val="20"/>
                <w:szCs w:val="20"/>
              </w:rPr>
              <w:t>36 (40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C0B432E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3 (35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71CF8A0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420</w:t>
            </w:r>
          </w:p>
        </w:tc>
      </w:tr>
      <w:tr w:rsidR="00FF38AB" w:rsidRPr="00337EFE" w14:paraId="2559A982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639AE7C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Cancer stage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8BAE11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459E56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7C192A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6823F76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46D6B8A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676CC24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6824305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E51C44C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31E47B44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367FFA9E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7BC8B6D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I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E1B556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 (1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9A867F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2 (22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2CAA8D1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 (16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25F34A9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0181C5F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A9494A1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5 (16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116E703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 (1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6A9536D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6 (21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8F267AB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6CD2F096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66BE3DA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II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B507A6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8 (3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9756F0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7 (36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930572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9 (30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0E8D1CB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569330E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7C8165C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 (3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20EBEB6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 (3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AB70631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7 (38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2A753084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6DDBCAD2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7364A7B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III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783B57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0 (32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2D615F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3 (34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A1555F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9 (35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5F8F7EC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1F0086C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723EF68D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1 (3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48567E5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8 (3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CEFB2F4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0 (24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52B110BB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22590522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2400C1E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IV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C1C0FF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 (1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B9C538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 (9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73D977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 (18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40E7C0D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604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15DCC19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0FB38AF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 (1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0BA7D52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3 (15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D669446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1 (17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035300F9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6494</w:t>
            </w:r>
          </w:p>
        </w:tc>
      </w:tr>
      <w:tr w:rsidR="00FF38AB" w:rsidRPr="00337EFE" w14:paraId="3C223461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4C26B76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Lymph node count, n (%)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457CBC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73182C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174202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5F027A0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7D0FE35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5915785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3D77E22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D0E98A5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402D7EB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2B38FBA5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0740373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&lt;=12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592375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0 (2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5626EC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9 (31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7C3FD40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9 (35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37B507C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36F90A6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B11F854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 (20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B70643D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 (2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1C25B11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9 (31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082C6C07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52D4585B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441ABE2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12-20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0FD0C5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0 (4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6CF7EB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3 (49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13BDCF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1 (47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6097A31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3458F3F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3940433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9 (4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071FE94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1 (46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0405CBD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9 (40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2032AAEF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74680124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374E8A7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20+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B2347F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5 (24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38D43F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 (19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D756E7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5 (18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6D1C92B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553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7C365AF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C4D7F31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7 (3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4154833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4 (2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F7FBEB8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6 (29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2C46BC9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2225</w:t>
            </w:r>
          </w:p>
        </w:tc>
      </w:tr>
      <w:tr w:rsidR="00FF38AB" w:rsidRPr="00337EFE" w14:paraId="3C029654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5500BD5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Chemotherapy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86C5E7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06FD27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2CEB038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4EF2AD5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4EF0493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733539FC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BFE808A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D96220C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3A50020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5ECB389D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4A4DF20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No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B4AC46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5 (5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E5D25F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2 (60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686555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1 (47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6A83BD2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5AFC218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159F7098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4 (5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0AF394F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2 (58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D36471D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1 (65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26532550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09699A44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3547D4F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Yes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FC22A8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0 (4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6E731B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6 (40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1E6C540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4 (53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3CDFD90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382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72957E2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C15F9EE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1 (4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2221639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7 (42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0BB5ECE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3 (35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F30ACFE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874</w:t>
            </w:r>
          </w:p>
        </w:tc>
      </w:tr>
      <w:tr w:rsidR="00FF38AB" w:rsidRPr="00337EFE" w14:paraId="47A95A5E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334FDE4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KRAS mutation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A0EE66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8AA592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A2C306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1C49881B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4BF73F7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74B636B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231E4E0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F263985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58797C7B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4D708C3F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46FCA04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Negative  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49D1B8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2 (6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A37020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5 (71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2B55D8E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7 (66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176DFFD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71FC953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1F6904B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7 (73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B0A5134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2 (86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5DA2E6F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5 (75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1E340A01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393C6EC7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71C13C7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Positive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D3919B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5 (3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29D3B3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7 (29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4F5280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6 (34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5C0DBB8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656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15E1321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7B4A9D33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5 (27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787DA45C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 (14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71760C6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9 (25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26E84F71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0856</w:t>
            </w:r>
          </w:p>
        </w:tc>
      </w:tr>
      <w:tr w:rsidR="00FF38AB" w:rsidRPr="00337EFE" w14:paraId="46CDD4B5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5E72A22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BRAF mutation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EC2C40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0E6F39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771AF65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60693A53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3FEF705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FB6CDC4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300CF91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127AEB6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7A666F6E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6B1A9CE7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6166066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Negative 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211B2A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6 (90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BFEB05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1 (91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14BEE780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5 (95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7AC3C55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437631A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285CDE51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3 (98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DC997CE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1 (91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9D16D2A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5 (93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255A7FE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589BA656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77023DC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Positive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2C080E4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9 (10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C18625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 (9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5E81149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 (5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1900E50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565</w:t>
            </w: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525E885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0FA17329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 (2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FCBA18B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 (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2012D70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9 (7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0238D04C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1233</w:t>
            </w:r>
          </w:p>
        </w:tc>
      </w:tr>
      <w:tr w:rsidR="00FF38AB" w:rsidRPr="00337EFE" w14:paraId="3818F307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664920F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>Microsatellite instability, n (%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1E82228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17398D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ABB5D5A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10F9191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3F447307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3FFDAE0F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20B391D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039AC1D7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30B0057" w14:textId="77777777" w:rsidR="00FF38AB" w:rsidRPr="0090497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65E0A10C" w14:textId="77777777" w:rsidTr="00385629">
        <w:tc>
          <w:tcPr>
            <w:tcW w:w="3330" w:type="dxa"/>
            <w:tcBorders>
              <w:right w:val="nil"/>
            </w:tcBorders>
            <w:vAlign w:val="center"/>
          </w:tcPr>
          <w:p w14:paraId="3030152E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MSS  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3FA9640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7 (90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606FEE2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61 (86)</w:t>
            </w: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410F7D0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75 (90)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p w14:paraId="0A3C0D86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0" w:type="dxa"/>
            <w:tcBorders>
              <w:left w:val="nil"/>
              <w:right w:val="nil"/>
            </w:tcBorders>
            <w:vAlign w:val="center"/>
          </w:tcPr>
          <w:p w14:paraId="3CDF85F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right w:val="nil"/>
            </w:tcBorders>
            <w:vAlign w:val="center"/>
          </w:tcPr>
          <w:p w14:paraId="6622A4ED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9 (94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5A1DF64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9 (89)</w:t>
            </w:r>
          </w:p>
        </w:tc>
        <w:tc>
          <w:tcPr>
            <w:tcW w:w="900" w:type="dxa"/>
            <w:tcBorders>
              <w:left w:val="nil"/>
              <w:right w:val="nil"/>
            </w:tcBorders>
            <w:vAlign w:val="center"/>
          </w:tcPr>
          <w:p w14:paraId="4A7E0E5C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4 (92)</w:t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60F9AFF8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</w:tr>
      <w:tr w:rsidR="00FF38AB" w:rsidRPr="00337EFE" w14:paraId="7FBB12B9" w14:textId="77777777" w:rsidTr="00385629">
        <w:tc>
          <w:tcPr>
            <w:tcW w:w="3330" w:type="dxa"/>
            <w:tcBorders>
              <w:bottom w:val="double" w:sz="4" w:space="0" w:color="auto"/>
              <w:right w:val="nil"/>
            </w:tcBorders>
            <w:vAlign w:val="center"/>
          </w:tcPr>
          <w:p w14:paraId="758F2F09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 w:rsidRPr="00735154">
              <w:rPr>
                <w:rFonts w:cs="Times New Roman"/>
                <w:sz w:val="20"/>
                <w:szCs w:val="20"/>
              </w:rPr>
              <w:t xml:space="preserve">    MSI-H</w:t>
            </w:r>
          </w:p>
        </w:tc>
        <w:tc>
          <w:tcPr>
            <w:tcW w:w="900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110C58C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 (10)</w:t>
            </w:r>
          </w:p>
        </w:tc>
        <w:tc>
          <w:tcPr>
            <w:tcW w:w="900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21B631A5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7 (14)</w:t>
            </w:r>
          </w:p>
        </w:tc>
        <w:tc>
          <w:tcPr>
            <w:tcW w:w="810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659B43A2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 (10)</w:t>
            </w:r>
          </w:p>
        </w:tc>
        <w:tc>
          <w:tcPr>
            <w:tcW w:w="720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107E7CA4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3031</w:t>
            </w:r>
          </w:p>
        </w:tc>
        <w:tc>
          <w:tcPr>
            <w:tcW w:w="180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5F804A6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57B480A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 (6)</w:t>
            </w:r>
          </w:p>
        </w:tc>
        <w:tc>
          <w:tcPr>
            <w:tcW w:w="900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42B7877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 (11)</w:t>
            </w:r>
          </w:p>
        </w:tc>
        <w:tc>
          <w:tcPr>
            <w:tcW w:w="900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15D3C38F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 (8)</w:t>
            </w:r>
          </w:p>
        </w:tc>
        <w:tc>
          <w:tcPr>
            <w:tcW w:w="720" w:type="dxa"/>
            <w:tcBorders>
              <w:left w:val="nil"/>
              <w:bottom w:val="double" w:sz="4" w:space="0" w:color="auto"/>
            </w:tcBorders>
            <w:vAlign w:val="center"/>
          </w:tcPr>
          <w:p w14:paraId="7801FFB1" w14:textId="77777777" w:rsidR="00FF38AB" w:rsidRPr="00735154" w:rsidRDefault="00FF38AB" w:rsidP="00385629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0.4777</w:t>
            </w:r>
          </w:p>
        </w:tc>
      </w:tr>
    </w:tbl>
    <w:p w14:paraId="1DDAF2DD" w14:textId="77777777" w:rsidR="00FF38AB" w:rsidRDefault="00FF38AB" w:rsidP="00FF38AB">
      <w:pPr>
        <w:rPr>
          <w:rFonts w:ascii="Times New Roman" w:hAnsi="Times New Roman" w:cs="Times New Roman"/>
          <w:sz w:val="20"/>
          <w:szCs w:val="20"/>
        </w:rPr>
        <w:sectPr w:rsidR="00FF38AB" w:rsidSect="00BE5177">
          <w:footerReference w:type="default" r:id="rId10"/>
          <w:pgSz w:w="12240" w:h="15840" w:code="1"/>
          <w:pgMar w:top="1417" w:right="1134" w:bottom="1417" w:left="1417" w:header="284" w:footer="284" w:gutter="0"/>
          <w:cols w:space="720"/>
          <w:docGrid w:linePitch="360"/>
        </w:sect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673486" w14:textId="77777777" w:rsidR="004C5A2B" w:rsidRDefault="004C5A2B" w:rsidP="004C5A2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D1A144" wp14:editId="4D2493FB">
                <wp:simplePos x="0" y="0"/>
                <wp:positionH relativeFrom="column">
                  <wp:posOffset>942340</wp:posOffset>
                </wp:positionH>
                <wp:positionV relativeFrom="paragraph">
                  <wp:posOffset>3219450</wp:posOffset>
                </wp:positionV>
                <wp:extent cx="1514475" cy="1403985"/>
                <wp:effectExtent l="0" t="0" r="9525" b="0"/>
                <wp:wrapNone/>
                <wp:docPr id="5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D29349" w14:textId="77777777" w:rsidR="004C5A2B" w:rsidRPr="00F562A1" w:rsidRDefault="004C5A2B" w:rsidP="004C5A2B">
                            <w:pPr>
                              <w:rPr>
                                <w:b/>
                              </w:rPr>
                            </w:pPr>
                            <w:r w:rsidRPr="00F562A1">
                              <w:rPr>
                                <w:b/>
                              </w:rPr>
                              <w:t>(A) Study cohort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D1A1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4.2pt;margin-top:253.5pt;width:119.2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" stroked="f">
                <v:textbox style="mso-fit-shape-to-text:t" inset="0,0,0,0">
                  <w:txbxContent>
                    <w:p w14:paraId="60D29349" w14:textId="77777777" w:rsidR="004C5A2B" w:rsidRPr="00F562A1" w:rsidRDefault="004C5A2B" w:rsidP="004C5A2B">
                      <w:pPr>
                        <w:rPr>
                          <w:b/>
                        </w:rPr>
                      </w:pPr>
                      <w:r w:rsidRPr="00F562A1">
                        <w:rPr>
                          <w:b/>
                        </w:rPr>
                        <w:t>(A) Study cohor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4DDBB4" wp14:editId="38F241DD">
                <wp:simplePos x="0" y="0"/>
                <wp:positionH relativeFrom="column">
                  <wp:posOffset>5057140</wp:posOffset>
                </wp:positionH>
                <wp:positionV relativeFrom="paragraph">
                  <wp:posOffset>3181350</wp:posOffset>
                </wp:positionV>
                <wp:extent cx="1514475" cy="1403985"/>
                <wp:effectExtent l="0" t="0" r="9525" b="0"/>
                <wp:wrapNone/>
                <wp:docPr id="5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DBB38" w14:textId="77777777" w:rsidR="004C5A2B" w:rsidRPr="00F562A1" w:rsidRDefault="004C5A2B" w:rsidP="004C5A2B">
                            <w:pPr>
                              <w:rPr>
                                <w:b/>
                              </w:rPr>
                            </w:pPr>
                            <w:r w:rsidRPr="00F562A1">
                              <w:rPr>
                                <w:b/>
                              </w:rPr>
                              <w:t>(B) Validation cohort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4DDBB4" id="_x0000_s1027" type="#_x0000_t202" style="position:absolute;margin-left:398.2pt;margin-top:250.5pt;width:119.25pt;height:110.5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" stroked="f">
                <v:textbox style="mso-fit-shape-to-text:t" inset="0,0,0,0">
                  <w:txbxContent>
                    <w:p w14:paraId="23EDBB38" w14:textId="77777777" w:rsidR="004C5A2B" w:rsidRPr="00F562A1" w:rsidRDefault="004C5A2B" w:rsidP="004C5A2B">
                      <w:pPr>
                        <w:rPr>
                          <w:b/>
                        </w:rPr>
                      </w:pPr>
                      <w:r w:rsidRPr="00F562A1">
                        <w:rPr>
                          <w:b/>
                        </w:rPr>
                        <w:t>(B) Validation cohor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D57AF9" wp14:editId="58DB8B6E">
                <wp:simplePos x="0" y="0"/>
                <wp:positionH relativeFrom="column">
                  <wp:posOffset>76200</wp:posOffset>
                </wp:positionH>
                <wp:positionV relativeFrom="paragraph">
                  <wp:posOffset>4105275</wp:posOffset>
                </wp:positionV>
                <wp:extent cx="7800975" cy="1403985"/>
                <wp:effectExtent l="0" t="0" r="9525" b="5080"/>
                <wp:wrapNone/>
                <wp:docPr id="5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097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174EA" w14:textId="423F942D" w:rsidR="004C5A2B" w:rsidRPr="00F562A1" w:rsidRDefault="004C5A2B" w:rsidP="004C5A2B">
                            <w:r w:rsidRPr="00B57323">
                              <w:rPr>
                                <w:b/>
                              </w:rPr>
                              <w:t xml:space="preserve">Figure </w:t>
                            </w:r>
                            <w:r w:rsidR="00B32707">
                              <w:rPr>
                                <w:b/>
                              </w:rPr>
                              <w:t xml:space="preserve">S </w:t>
                            </w:r>
                            <w:r>
                              <w:rPr>
                                <w:b/>
                              </w:rPr>
                              <w:t>1</w:t>
                            </w:r>
                            <w:r>
                              <w:t>. Heatmaps show</w:t>
                            </w:r>
                            <w:r w:rsidRPr="00F562A1">
                              <w:t xml:space="preserve">ing the methylation level of the </w:t>
                            </w:r>
                            <w:r>
                              <w:t>seven</w:t>
                            </w:r>
                            <w:r w:rsidRPr="00F562A1">
                              <w:t xml:space="preserve"> CpG sites across all the patients in the study </w:t>
                            </w:r>
                            <w:r>
                              <w:t>cohort (A) and the validation cohort (B), respective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D57AF9" id="_x0000_s1028" type="#_x0000_t202" style="position:absolute;margin-left:6pt;margin-top:323.25pt;width:614.2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" stroked="f">
                <v:textbox style="mso-fit-shape-to-text:t" inset="0,0,0,0">
                  <w:txbxContent>
                    <w:p w14:paraId="540174EA" w14:textId="423F942D" w:rsidR="004C5A2B" w:rsidRPr="00F562A1" w:rsidRDefault="004C5A2B" w:rsidP="004C5A2B">
                      <w:r w:rsidRPr="00B57323">
                        <w:rPr>
                          <w:b/>
                        </w:rPr>
                        <w:t xml:space="preserve">Figure </w:t>
                      </w:r>
                      <w:r w:rsidR="00B32707">
                        <w:rPr>
                          <w:b/>
                        </w:rPr>
                        <w:t xml:space="preserve">S </w:t>
                      </w:r>
                      <w:r>
                        <w:rPr>
                          <w:b/>
                        </w:rPr>
                        <w:t>1</w:t>
                      </w:r>
                      <w:r>
                        <w:t>. Heatmaps show</w:t>
                      </w:r>
                      <w:r w:rsidRPr="00F562A1">
                        <w:t xml:space="preserve">ing the methylation level of the </w:t>
                      </w:r>
                      <w:r>
                        <w:t>seven</w:t>
                      </w:r>
                      <w:r w:rsidRPr="00F562A1">
                        <w:t xml:space="preserve"> CpG sites across all the patients in the study </w:t>
                      </w:r>
                      <w:r>
                        <w:t>cohort (A) and the validation cohort (B), respectivel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980E727" wp14:editId="6130CE75">
            <wp:extent cx="4105275" cy="3170020"/>
            <wp:effectExtent l="0" t="0" r="0" b="0"/>
            <wp:docPr id="50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udy_7cpg_death_nocluster.tif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7819" cy="317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6D521F" wp14:editId="04F42D28">
            <wp:extent cx="4114800" cy="3159930"/>
            <wp:effectExtent l="0" t="0" r="0" b="2540"/>
            <wp:docPr id="5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ali_7cpg_death_nocluster.tif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1419" cy="3165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6C508" w14:textId="77777777" w:rsidR="004C5A2B" w:rsidRDefault="004C5A2B" w:rsidP="004C5A2B">
      <w:pPr>
        <w:spacing w:after="0" w:line="360" w:lineRule="auto"/>
        <w:ind w:left="-101"/>
        <w:rPr>
          <w:rFonts w:cs="Times New Roman"/>
        </w:rPr>
        <w:sectPr w:rsidR="004C5A2B" w:rsidSect="00681469">
          <w:pgSz w:w="15840" w:h="12240" w:orient="landscape" w:code="1"/>
          <w:pgMar w:top="1417" w:right="1417" w:bottom="1134" w:left="1417" w:header="284" w:footer="284" w:gutter="0"/>
          <w:cols w:space="720"/>
          <w:docGrid w:linePitch="360"/>
        </w:sectPr>
      </w:pPr>
    </w:p>
    <w:p w14:paraId="228FC028" w14:textId="77777777" w:rsidR="00F66F3C" w:rsidRDefault="00F66F3C" w:rsidP="00F66F3C">
      <w:r>
        <w:rPr>
          <w:noProof/>
        </w:rPr>
        <w:lastRenderedPageBreak/>
        <w:drawing>
          <wp:inline distT="0" distB="0" distL="0" distR="0" wp14:anchorId="3AF8875D" wp14:editId="6B6DD991">
            <wp:extent cx="4060825" cy="3045619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ali_km_ds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6187" cy="304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B1DCA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0408742" wp14:editId="7691EB48">
                <wp:simplePos x="0" y="0"/>
                <wp:positionH relativeFrom="column">
                  <wp:posOffset>4062730</wp:posOffset>
                </wp:positionH>
                <wp:positionV relativeFrom="paragraph">
                  <wp:posOffset>-4445</wp:posOffset>
                </wp:positionV>
                <wp:extent cx="4057650" cy="3042920"/>
                <wp:effectExtent l="0" t="0" r="0" b="5080"/>
                <wp:wrapNone/>
                <wp:docPr id="13" name="组合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57650" cy="3042920"/>
                          <a:chOff x="0" y="0"/>
                          <a:chExt cx="4057650" cy="3042920"/>
                        </a:xfrm>
                      </wpg:grpSpPr>
                      <pic:pic xmlns:pic="http://schemas.openxmlformats.org/drawingml/2006/picture">
                        <pic:nvPicPr>
                          <pic:cNvPr id="14" name="Picture 5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7650" cy="30429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图片 15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651921" y="0"/>
                            <a:ext cx="2753808" cy="30935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3ADD673" id="组合 10" o:spid="_x0000_s1026" style="position:absolute;left:0;text-align:left;margin-left:319.9pt;margin-top:-.35pt;width:319.5pt;height:239.6pt;z-index:251663360" coordsize="40576,304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width:40576;height:30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NtxVvEAAAA2wAAAA8AAABkcnMvZG93bnJldi54bWxET01rwkAQvRf8D8sIvUjdtFYp0VVUFAUR&#10;0daDtyE7JqnZ2ZBdTfz3bkHobR7vc0aTxhTiRpXLLSt470YgiBOrc04V/Hwv375AOI+ssbBMCu7k&#10;YDJuvYww1rbmPd0OPhUhhF2MCjLvy1hKl2Rk0HVtSRy4s60M+gCrVOoK6xBuCvkRRQNpMOfQkGFJ&#10;84ySy+FqFNS9WbPdnTbr3+mlv1jtk7xzNHelXtvNdAjCU+P/xU/3Wof5n/D3SzhAj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NtxVvEAAAA2wAAAA8AAAAAAAAAAAAAAAAA&#10;nwIAAGRycy9kb3ducmV2LnhtbFBLBQYAAAAABAAEAPcAAACQAwAAAAA=&#10;">
                  <v:imagedata r:id="rId16" o:title=""/>
                </v:shape>
                <v:shape id="图片 15" o:spid="_x0000_s1028" type="#_x0000_t75" style="position:absolute;left:6519;width:27538;height:3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Hg8CO/AAAA2wAAAA8AAABkcnMvZG93bnJldi54bWxET0trwkAQvhf8D8sI3urGkpQSXUULhfbY&#10;VOh1zI5JMDsbspOH/75bKPQ2H99zdofZtWqkPjSeDWzWCSji0tuGKwPnr7fHF1BBkC22nsnAnQIc&#10;9ouHHebWT/xJYyGViiEccjRQi3S51qGsyWFY+444clffO5QI+0rbHqcY7lr9lCTP2mHDsaHGjl5r&#10;Km/F4AykcinxpNPheM6+pyAfoxu9Nma1nI9bUEKz/Iv/3O82zs/g95d4gN7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B4PAjvwAAANsAAAAPAAAAAAAAAAAAAAAAAJ8CAABk&#10;cnMvZG93bnJldi54bWxQSwUGAAAAAAQABAD3AAAAiwMAAAAA&#10;">
                  <v:imagedata r:id="rId17" o:title=""/>
                  <v:path arrowok="t"/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56FC102E" wp14:editId="1F05ABA0">
            <wp:extent cx="4057650" cy="3043236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ali_km_nodss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8508" cy="30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B729A" w14:textId="6EA51157" w:rsidR="00F66F3C" w:rsidRDefault="00F66F3C" w:rsidP="00F66F3C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b/>
        </w:rPr>
        <w:t xml:space="preserve">Figure </w:t>
      </w:r>
      <w:r w:rsidR="00B32707">
        <w:rPr>
          <w:b/>
        </w:rPr>
        <w:t xml:space="preserve">S </w:t>
      </w:r>
      <w:bookmarkStart w:id="0" w:name="_GoBack"/>
      <w:bookmarkEnd w:id="0"/>
      <w:r>
        <w:rPr>
          <w:b/>
        </w:rPr>
        <w:t>2</w:t>
      </w:r>
      <w:r w:rsidRPr="00B8025D">
        <w:t>. Unadjusted Kaplan-Meier curves of the asso</w:t>
      </w:r>
      <w:r>
        <w:t xml:space="preserve">ciation of </w:t>
      </w:r>
      <w:r w:rsidRPr="00170A10">
        <w:t>the coefficient score</w:t>
      </w:r>
      <w:r w:rsidRPr="00B8025D">
        <w:t xml:space="preserve"> with disease-specific survival and non-disease-specific survival in the validation cohort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B841BE5" w14:textId="12714118" w:rsidR="004D78E1" w:rsidRPr="00203072" w:rsidRDefault="004D78E1" w:rsidP="00FF38AB">
      <w:pPr>
        <w:rPr>
          <w:rFonts w:cs="Times New Roman"/>
          <w:sz w:val="24"/>
          <w:szCs w:val="24"/>
        </w:rPr>
      </w:pPr>
    </w:p>
    <w:sectPr w:rsidR="004D78E1" w:rsidRPr="00203072" w:rsidSect="00F66F3C">
      <w:pgSz w:w="15840" w:h="12240" w:orient="landscape" w:code="1"/>
      <w:pgMar w:top="1417" w:right="1417" w:bottom="1134" w:left="1417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755AC7" w14:textId="77777777" w:rsidR="00197D36" w:rsidRDefault="00197D36" w:rsidP="00631A71">
      <w:pPr>
        <w:spacing w:after="0" w:line="240" w:lineRule="auto"/>
      </w:pPr>
      <w:r>
        <w:separator/>
      </w:r>
    </w:p>
  </w:endnote>
  <w:endnote w:type="continuationSeparator" w:id="0">
    <w:p w14:paraId="35F5BAF6" w14:textId="77777777" w:rsidR="00197D36" w:rsidRDefault="00197D36" w:rsidP="00631A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5325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4152BB" w14:textId="053F9EC5" w:rsidR="00E67B83" w:rsidRDefault="00E67B83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270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A0FC9" w14:textId="77777777" w:rsidR="00E67B83" w:rsidRDefault="00E67B83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22475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BDA267" w14:textId="77777777" w:rsidR="00E67B83" w:rsidRDefault="00E67B83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270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40C2667" w14:textId="77777777" w:rsidR="00E67B83" w:rsidRDefault="00E67B83">
    <w:pPr>
      <w:pStyle w:val="a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07146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711EF" w14:textId="77777777" w:rsidR="00E67B83" w:rsidRDefault="00E67B83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270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747D172" w14:textId="77777777" w:rsidR="00E67B83" w:rsidRDefault="00E67B83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973004" w14:textId="77777777" w:rsidR="00197D36" w:rsidRDefault="00197D36" w:rsidP="00631A71">
      <w:pPr>
        <w:spacing w:after="0" w:line="240" w:lineRule="auto"/>
      </w:pPr>
      <w:r>
        <w:separator/>
      </w:r>
    </w:p>
  </w:footnote>
  <w:footnote w:type="continuationSeparator" w:id="0">
    <w:p w14:paraId="3673776F" w14:textId="77777777" w:rsidR="00197D36" w:rsidRDefault="00197D36" w:rsidP="00631A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635C0E"/>
    <w:multiLevelType w:val="hybridMultilevel"/>
    <w:tmpl w:val="15EC3E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3B54C1"/>
    <w:multiLevelType w:val="hybridMultilevel"/>
    <w:tmpl w:val="7492A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4B2B41"/>
    <w:multiLevelType w:val="hybridMultilevel"/>
    <w:tmpl w:val="290E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ExNDM1MzYyMDdX0lEKTi0uzszPAykwNqgFAMUgoPQ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C O_ L O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vrw9e5p9jpwdp1edvd35xtr5aw92dr2awzfs&quot;&gt;CIMP and CRC prognostic project-read paper&lt;record-ids&gt;&lt;item&gt;19&lt;/item&gt;&lt;item&gt;20&lt;/item&gt;&lt;item&gt;22&lt;/item&gt;&lt;item&gt;26&lt;/item&gt;&lt;item&gt;27&lt;/item&gt;&lt;item&gt;28&lt;/item&gt;&lt;item&gt;105&lt;/item&gt;&lt;item&gt;106&lt;/item&gt;&lt;item&gt;107&lt;/item&gt;&lt;item&gt;113&lt;/item&gt;&lt;item&gt;114&lt;/item&gt;&lt;item&gt;115&lt;/item&gt;&lt;item&gt;116&lt;/item&gt;&lt;item&gt;117&lt;/item&gt;&lt;item&gt;118&lt;/item&gt;&lt;item&gt;119&lt;/item&gt;&lt;item&gt;120&lt;/item&gt;&lt;item&gt;121&lt;/item&gt;&lt;item&gt;125&lt;/item&gt;&lt;item&gt;128&lt;/item&gt;&lt;item&gt;130&lt;/item&gt;&lt;item&gt;131&lt;/item&gt;&lt;item&gt;132&lt;/item&gt;&lt;item&gt;133&lt;/item&gt;&lt;item&gt;134&lt;/item&gt;&lt;item&gt;136&lt;/item&gt;&lt;item&gt;137&lt;/item&gt;&lt;item&gt;138&lt;/item&gt;&lt;item&gt;139&lt;/item&gt;&lt;item&gt;141&lt;/item&gt;&lt;/record-ids&gt;&lt;/item&gt;&lt;/Libraries&gt;"/>
  </w:docVars>
  <w:rsids>
    <w:rsidRoot w:val="002B7697"/>
    <w:rsid w:val="000011DD"/>
    <w:rsid w:val="000030E3"/>
    <w:rsid w:val="000120EB"/>
    <w:rsid w:val="00012768"/>
    <w:rsid w:val="00020C3E"/>
    <w:rsid w:val="000245FE"/>
    <w:rsid w:val="00025215"/>
    <w:rsid w:val="000303F1"/>
    <w:rsid w:val="0003163B"/>
    <w:rsid w:val="00033680"/>
    <w:rsid w:val="000373D4"/>
    <w:rsid w:val="000407B9"/>
    <w:rsid w:val="00047BA8"/>
    <w:rsid w:val="0005234B"/>
    <w:rsid w:val="00054E6D"/>
    <w:rsid w:val="000559A3"/>
    <w:rsid w:val="00060629"/>
    <w:rsid w:val="00061963"/>
    <w:rsid w:val="00071181"/>
    <w:rsid w:val="000717DE"/>
    <w:rsid w:val="00073835"/>
    <w:rsid w:val="00081463"/>
    <w:rsid w:val="00082784"/>
    <w:rsid w:val="00082C29"/>
    <w:rsid w:val="00086A2D"/>
    <w:rsid w:val="00090567"/>
    <w:rsid w:val="000905BC"/>
    <w:rsid w:val="000909AE"/>
    <w:rsid w:val="00091860"/>
    <w:rsid w:val="00094338"/>
    <w:rsid w:val="00096DCA"/>
    <w:rsid w:val="00097178"/>
    <w:rsid w:val="000A207D"/>
    <w:rsid w:val="000B31B0"/>
    <w:rsid w:val="000C0B72"/>
    <w:rsid w:val="000C5729"/>
    <w:rsid w:val="000C7E0F"/>
    <w:rsid w:val="000D59FE"/>
    <w:rsid w:val="000D6B20"/>
    <w:rsid w:val="000D6CB2"/>
    <w:rsid w:val="000D7A46"/>
    <w:rsid w:val="000E26DF"/>
    <w:rsid w:val="000E2D07"/>
    <w:rsid w:val="000E2E8C"/>
    <w:rsid w:val="000E386A"/>
    <w:rsid w:val="000E7429"/>
    <w:rsid w:val="000F6F1F"/>
    <w:rsid w:val="00100A5C"/>
    <w:rsid w:val="00113A2C"/>
    <w:rsid w:val="00114A65"/>
    <w:rsid w:val="0012360D"/>
    <w:rsid w:val="00126632"/>
    <w:rsid w:val="00132F35"/>
    <w:rsid w:val="0013606C"/>
    <w:rsid w:val="001366D1"/>
    <w:rsid w:val="00136A15"/>
    <w:rsid w:val="0014366B"/>
    <w:rsid w:val="00143755"/>
    <w:rsid w:val="00152C8C"/>
    <w:rsid w:val="00153753"/>
    <w:rsid w:val="00154E36"/>
    <w:rsid w:val="001553BE"/>
    <w:rsid w:val="00155797"/>
    <w:rsid w:val="00162D55"/>
    <w:rsid w:val="00167F8F"/>
    <w:rsid w:val="00171309"/>
    <w:rsid w:val="0017196F"/>
    <w:rsid w:val="001742CB"/>
    <w:rsid w:val="001756FA"/>
    <w:rsid w:val="00184590"/>
    <w:rsid w:val="00191452"/>
    <w:rsid w:val="00197D36"/>
    <w:rsid w:val="001A014D"/>
    <w:rsid w:val="001A7EDC"/>
    <w:rsid w:val="001B37DB"/>
    <w:rsid w:val="001B50FE"/>
    <w:rsid w:val="001B63F7"/>
    <w:rsid w:val="001B6A9C"/>
    <w:rsid w:val="001C25A0"/>
    <w:rsid w:val="001C3C81"/>
    <w:rsid w:val="001C790B"/>
    <w:rsid w:val="001D1E12"/>
    <w:rsid w:val="001D3F62"/>
    <w:rsid w:val="001D4048"/>
    <w:rsid w:val="001E486A"/>
    <w:rsid w:val="001E7B78"/>
    <w:rsid w:val="001F4E9A"/>
    <w:rsid w:val="001F7EAC"/>
    <w:rsid w:val="002020BC"/>
    <w:rsid w:val="00203072"/>
    <w:rsid w:val="00206D8A"/>
    <w:rsid w:val="00211BE7"/>
    <w:rsid w:val="00212E8C"/>
    <w:rsid w:val="00221270"/>
    <w:rsid w:val="002254ED"/>
    <w:rsid w:val="002263F7"/>
    <w:rsid w:val="00231485"/>
    <w:rsid w:val="0023213A"/>
    <w:rsid w:val="002326E0"/>
    <w:rsid w:val="00235FC2"/>
    <w:rsid w:val="0023765B"/>
    <w:rsid w:val="00241351"/>
    <w:rsid w:val="0024759B"/>
    <w:rsid w:val="0025175C"/>
    <w:rsid w:val="0025432E"/>
    <w:rsid w:val="0026098D"/>
    <w:rsid w:val="00261A44"/>
    <w:rsid w:val="0026254B"/>
    <w:rsid w:val="00264726"/>
    <w:rsid w:val="0026576B"/>
    <w:rsid w:val="00266780"/>
    <w:rsid w:val="0026746F"/>
    <w:rsid w:val="0026757E"/>
    <w:rsid w:val="00276463"/>
    <w:rsid w:val="0027716F"/>
    <w:rsid w:val="00293595"/>
    <w:rsid w:val="002964B3"/>
    <w:rsid w:val="002A21B9"/>
    <w:rsid w:val="002A344B"/>
    <w:rsid w:val="002B3445"/>
    <w:rsid w:val="002B3BC1"/>
    <w:rsid w:val="002B4C39"/>
    <w:rsid w:val="002B5FC8"/>
    <w:rsid w:val="002B7697"/>
    <w:rsid w:val="002B7E36"/>
    <w:rsid w:val="002C4514"/>
    <w:rsid w:val="002C5C36"/>
    <w:rsid w:val="002D4962"/>
    <w:rsid w:val="002D52B9"/>
    <w:rsid w:val="002D5318"/>
    <w:rsid w:val="002F2C66"/>
    <w:rsid w:val="002F3383"/>
    <w:rsid w:val="002F5F4E"/>
    <w:rsid w:val="00303F8D"/>
    <w:rsid w:val="00305AE9"/>
    <w:rsid w:val="0030669C"/>
    <w:rsid w:val="00317ABC"/>
    <w:rsid w:val="00321D40"/>
    <w:rsid w:val="0032286C"/>
    <w:rsid w:val="00325CBE"/>
    <w:rsid w:val="00326FA7"/>
    <w:rsid w:val="00327C29"/>
    <w:rsid w:val="003333D1"/>
    <w:rsid w:val="00333E07"/>
    <w:rsid w:val="00334E27"/>
    <w:rsid w:val="00337BD8"/>
    <w:rsid w:val="00340030"/>
    <w:rsid w:val="003439AB"/>
    <w:rsid w:val="003501ED"/>
    <w:rsid w:val="00351FE5"/>
    <w:rsid w:val="00352D05"/>
    <w:rsid w:val="00353B76"/>
    <w:rsid w:val="00357008"/>
    <w:rsid w:val="003600EA"/>
    <w:rsid w:val="003657AF"/>
    <w:rsid w:val="00370ABA"/>
    <w:rsid w:val="003712E9"/>
    <w:rsid w:val="00372616"/>
    <w:rsid w:val="00376E30"/>
    <w:rsid w:val="00386312"/>
    <w:rsid w:val="003926C0"/>
    <w:rsid w:val="003953F1"/>
    <w:rsid w:val="00395ADC"/>
    <w:rsid w:val="003A2F09"/>
    <w:rsid w:val="003A3351"/>
    <w:rsid w:val="003B15A0"/>
    <w:rsid w:val="003B3674"/>
    <w:rsid w:val="003B7F22"/>
    <w:rsid w:val="003C38A9"/>
    <w:rsid w:val="003D389F"/>
    <w:rsid w:val="003D5396"/>
    <w:rsid w:val="003E2D31"/>
    <w:rsid w:val="003E6A44"/>
    <w:rsid w:val="003E7836"/>
    <w:rsid w:val="003F3E7A"/>
    <w:rsid w:val="00403F1D"/>
    <w:rsid w:val="004040A1"/>
    <w:rsid w:val="00413D95"/>
    <w:rsid w:val="00416D4F"/>
    <w:rsid w:val="004224C1"/>
    <w:rsid w:val="0042623F"/>
    <w:rsid w:val="00426AF3"/>
    <w:rsid w:val="00427D76"/>
    <w:rsid w:val="00430443"/>
    <w:rsid w:val="004319AF"/>
    <w:rsid w:val="004324A9"/>
    <w:rsid w:val="004358F5"/>
    <w:rsid w:val="00442C0B"/>
    <w:rsid w:val="00444324"/>
    <w:rsid w:val="004522C4"/>
    <w:rsid w:val="0045318B"/>
    <w:rsid w:val="00453B4D"/>
    <w:rsid w:val="00455238"/>
    <w:rsid w:val="00465864"/>
    <w:rsid w:val="004661AE"/>
    <w:rsid w:val="0047084E"/>
    <w:rsid w:val="00472DAD"/>
    <w:rsid w:val="004741D5"/>
    <w:rsid w:val="00475780"/>
    <w:rsid w:val="004852B2"/>
    <w:rsid w:val="00487A23"/>
    <w:rsid w:val="00487F23"/>
    <w:rsid w:val="00491164"/>
    <w:rsid w:val="004923D8"/>
    <w:rsid w:val="0049364F"/>
    <w:rsid w:val="004942D3"/>
    <w:rsid w:val="0049568E"/>
    <w:rsid w:val="004B02DE"/>
    <w:rsid w:val="004B02F6"/>
    <w:rsid w:val="004B2E3F"/>
    <w:rsid w:val="004B58B5"/>
    <w:rsid w:val="004B6040"/>
    <w:rsid w:val="004B74CA"/>
    <w:rsid w:val="004B79F9"/>
    <w:rsid w:val="004B7A91"/>
    <w:rsid w:val="004C4729"/>
    <w:rsid w:val="004C5A2B"/>
    <w:rsid w:val="004C6D5F"/>
    <w:rsid w:val="004D6767"/>
    <w:rsid w:val="004D78E1"/>
    <w:rsid w:val="004E179A"/>
    <w:rsid w:val="004E45CF"/>
    <w:rsid w:val="004E5288"/>
    <w:rsid w:val="004F167B"/>
    <w:rsid w:val="004F17A1"/>
    <w:rsid w:val="004F200C"/>
    <w:rsid w:val="004F570A"/>
    <w:rsid w:val="00502F3D"/>
    <w:rsid w:val="00506873"/>
    <w:rsid w:val="00506E47"/>
    <w:rsid w:val="005122EA"/>
    <w:rsid w:val="00517F2E"/>
    <w:rsid w:val="00527253"/>
    <w:rsid w:val="0053197A"/>
    <w:rsid w:val="00536444"/>
    <w:rsid w:val="00537666"/>
    <w:rsid w:val="00540D0E"/>
    <w:rsid w:val="00541DDC"/>
    <w:rsid w:val="0054469C"/>
    <w:rsid w:val="00551685"/>
    <w:rsid w:val="005658CA"/>
    <w:rsid w:val="005705AB"/>
    <w:rsid w:val="00570EED"/>
    <w:rsid w:val="0058031D"/>
    <w:rsid w:val="00581CA3"/>
    <w:rsid w:val="00583C1A"/>
    <w:rsid w:val="005868B7"/>
    <w:rsid w:val="00587080"/>
    <w:rsid w:val="00593156"/>
    <w:rsid w:val="00593383"/>
    <w:rsid w:val="00594DA6"/>
    <w:rsid w:val="00597F55"/>
    <w:rsid w:val="005A00EA"/>
    <w:rsid w:val="005A4302"/>
    <w:rsid w:val="005A53DA"/>
    <w:rsid w:val="005A7EED"/>
    <w:rsid w:val="005B0728"/>
    <w:rsid w:val="005C783D"/>
    <w:rsid w:val="005D0565"/>
    <w:rsid w:val="005D12D5"/>
    <w:rsid w:val="005D30C7"/>
    <w:rsid w:val="005D36DE"/>
    <w:rsid w:val="005D4BF9"/>
    <w:rsid w:val="005E0F6D"/>
    <w:rsid w:val="005E4413"/>
    <w:rsid w:val="005E4DC3"/>
    <w:rsid w:val="005F5710"/>
    <w:rsid w:val="00600119"/>
    <w:rsid w:val="00600B70"/>
    <w:rsid w:val="0060186D"/>
    <w:rsid w:val="006074BE"/>
    <w:rsid w:val="0061217B"/>
    <w:rsid w:val="00612999"/>
    <w:rsid w:val="00617924"/>
    <w:rsid w:val="00621908"/>
    <w:rsid w:val="00626E9B"/>
    <w:rsid w:val="00630BB9"/>
    <w:rsid w:val="00631A71"/>
    <w:rsid w:val="006348F8"/>
    <w:rsid w:val="00634A07"/>
    <w:rsid w:val="00641BB2"/>
    <w:rsid w:val="006443F2"/>
    <w:rsid w:val="0064770A"/>
    <w:rsid w:val="00650EA9"/>
    <w:rsid w:val="00651461"/>
    <w:rsid w:val="006524DF"/>
    <w:rsid w:val="0065506A"/>
    <w:rsid w:val="0065636E"/>
    <w:rsid w:val="00661B95"/>
    <w:rsid w:val="00666353"/>
    <w:rsid w:val="00671990"/>
    <w:rsid w:val="00680339"/>
    <w:rsid w:val="0068121B"/>
    <w:rsid w:val="00684EB1"/>
    <w:rsid w:val="0068595C"/>
    <w:rsid w:val="0068611F"/>
    <w:rsid w:val="00690DD1"/>
    <w:rsid w:val="006A0B1F"/>
    <w:rsid w:val="006A0E57"/>
    <w:rsid w:val="006B08F7"/>
    <w:rsid w:val="006B35F7"/>
    <w:rsid w:val="006C73F0"/>
    <w:rsid w:val="006D1740"/>
    <w:rsid w:val="006D3848"/>
    <w:rsid w:val="006E6C48"/>
    <w:rsid w:val="006E6E97"/>
    <w:rsid w:val="006F6C5E"/>
    <w:rsid w:val="006F78C2"/>
    <w:rsid w:val="007050ED"/>
    <w:rsid w:val="00707737"/>
    <w:rsid w:val="00711353"/>
    <w:rsid w:val="00713DE0"/>
    <w:rsid w:val="007169EC"/>
    <w:rsid w:val="00717E28"/>
    <w:rsid w:val="0072576B"/>
    <w:rsid w:val="0073160C"/>
    <w:rsid w:val="00736642"/>
    <w:rsid w:val="0073735C"/>
    <w:rsid w:val="00743701"/>
    <w:rsid w:val="007471FB"/>
    <w:rsid w:val="007508FC"/>
    <w:rsid w:val="0075287E"/>
    <w:rsid w:val="00757104"/>
    <w:rsid w:val="007626FB"/>
    <w:rsid w:val="00766245"/>
    <w:rsid w:val="00766592"/>
    <w:rsid w:val="00766E6F"/>
    <w:rsid w:val="00767B51"/>
    <w:rsid w:val="00767FC6"/>
    <w:rsid w:val="00773F99"/>
    <w:rsid w:val="00776F04"/>
    <w:rsid w:val="00784390"/>
    <w:rsid w:val="007A0A1D"/>
    <w:rsid w:val="007A4C8F"/>
    <w:rsid w:val="007B1A73"/>
    <w:rsid w:val="007B25FC"/>
    <w:rsid w:val="007B2AE9"/>
    <w:rsid w:val="007B3311"/>
    <w:rsid w:val="007B6185"/>
    <w:rsid w:val="007B70F4"/>
    <w:rsid w:val="007B76DD"/>
    <w:rsid w:val="007C65E5"/>
    <w:rsid w:val="007D0AAC"/>
    <w:rsid w:val="007D2ACD"/>
    <w:rsid w:val="007D4DBD"/>
    <w:rsid w:val="007D5AFA"/>
    <w:rsid w:val="007D668C"/>
    <w:rsid w:val="007E0C1C"/>
    <w:rsid w:val="007E132D"/>
    <w:rsid w:val="007E1B98"/>
    <w:rsid w:val="007E3234"/>
    <w:rsid w:val="007F1EAC"/>
    <w:rsid w:val="007F3802"/>
    <w:rsid w:val="007F5FFC"/>
    <w:rsid w:val="008014E1"/>
    <w:rsid w:val="0080153B"/>
    <w:rsid w:val="0080192D"/>
    <w:rsid w:val="008030C2"/>
    <w:rsid w:val="00803430"/>
    <w:rsid w:val="00807B7F"/>
    <w:rsid w:val="008115A2"/>
    <w:rsid w:val="00817BB9"/>
    <w:rsid w:val="008248E6"/>
    <w:rsid w:val="0082748A"/>
    <w:rsid w:val="008306D8"/>
    <w:rsid w:val="008320CF"/>
    <w:rsid w:val="008360ED"/>
    <w:rsid w:val="00842283"/>
    <w:rsid w:val="00847DC2"/>
    <w:rsid w:val="0087370D"/>
    <w:rsid w:val="0088276E"/>
    <w:rsid w:val="00887369"/>
    <w:rsid w:val="00897045"/>
    <w:rsid w:val="008A091D"/>
    <w:rsid w:val="008A2C18"/>
    <w:rsid w:val="008A5A38"/>
    <w:rsid w:val="008A7A2F"/>
    <w:rsid w:val="008B0561"/>
    <w:rsid w:val="008B07A4"/>
    <w:rsid w:val="008B18F0"/>
    <w:rsid w:val="008B5313"/>
    <w:rsid w:val="008B7D1A"/>
    <w:rsid w:val="008B7E3E"/>
    <w:rsid w:val="008C0CF0"/>
    <w:rsid w:val="008C12A3"/>
    <w:rsid w:val="008C2FA0"/>
    <w:rsid w:val="008D2681"/>
    <w:rsid w:val="008D2CBA"/>
    <w:rsid w:val="008D2CFE"/>
    <w:rsid w:val="008D31EC"/>
    <w:rsid w:val="008D66EF"/>
    <w:rsid w:val="008D78F0"/>
    <w:rsid w:val="008D7FF3"/>
    <w:rsid w:val="008E3299"/>
    <w:rsid w:val="008E4EBE"/>
    <w:rsid w:val="008E67E0"/>
    <w:rsid w:val="008E752A"/>
    <w:rsid w:val="008E7B3B"/>
    <w:rsid w:val="0091072E"/>
    <w:rsid w:val="009176AE"/>
    <w:rsid w:val="0092152F"/>
    <w:rsid w:val="0092263E"/>
    <w:rsid w:val="009303DB"/>
    <w:rsid w:val="009304F1"/>
    <w:rsid w:val="00932A74"/>
    <w:rsid w:val="00934A28"/>
    <w:rsid w:val="00934D0E"/>
    <w:rsid w:val="00942CCB"/>
    <w:rsid w:val="00951E1A"/>
    <w:rsid w:val="00956601"/>
    <w:rsid w:val="0096176D"/>
    <w:rsid w:val="0096249D"/>
    <w:rsid w:val="009635B5"/>
    <w:rsid w:val="00977459"/>
    <w:rsid w:val="00990F6C"/>
    <w:rsid w:val="009B0534"/>
    <w:rsid w:val="009B07DA"/>
    <w:rsid w:val="009B0F99"/>
    <w:rsid w:val="009B7FF4"/>
    <w:rsid w:val="009C0C16"/>
    <w:rsid w:val="009C6B13"/>
    <w:rsid w:val="009E3707"/>
    <w:rsid w:val="009F0145"/>
    <w:rsid w:val="009F0B7C"/>
    <w:rsid w:val="009F74DE"/>
    <w:rsid w:val="00A02BBE"/>
    <w:rsid w:val="00A02F5A"/>
    <w:rsid w:val="00A05FF6"/>
    <w:rsid w:val="00A068AA"/>
    <w:rsid w:val="00A07807"/>
    <w:rsid w:val="00A1264A"/>
    <w:rsid w:val="00A1682E"/>
    <w:rsid w:val="00A17FE2"/>
    <w:rsid w:val="00A24298"/>
    <w:rsid w:val="00A26091"/>
    <w:rsid w:val="00A26223"/>
    <w:rsid w:val="00A2757D"/>
    <w:rsid w:val="00A2792E"/>
    <w:rsid w:val="00A27E3F"/>
    <w:rsid w:val="00A3141C"/>
    <w:rsid w:val="00A35EF2"/>
    <w:rsid w:val="00A40847"/>
    <w:rsid w:val="00A4199A"/>
    <w:rsid w:val="00A4221F"/>
    <w:rsid w:val="00A43BBE"/>
    <w:rsid w:val="00A45498"/>
    <w:rsid w:val="00A472E6"/>
    <w:rsid w:val="00A56123"/>
    <w:rsid w:val="00A574F6"/>
    <w:rsid w:val="00A67F5E"/>
    <w:rsid w:val="00A70BB1"/>
    <w:rsid w:val="00A7306F"/>
    <w:rsid w:val="00A815E1"/>
    <w:rsid w:val="00A83494"/>
    <w:rsid w:val="00A91A20"/>
    <w:rsid w:val="00AA4DF5"/>
    <w:rsid w:val="00AB2F3B"/>
    <w:rsid w:val="00AB5EB0"/>
    <w:rsid w:val="00AB6D61"/>
    <w:rsid w:val="00AC338B"/>
    <w:rsid w:val="00AD2D10"/>
    <w:rsid w:val="00AD38A3"/>
    <w:rsid w:val="00AD6647"/>
    <w:rsid w:val="00AF1063"/>
    <w:rsid w:val="00AF2659"/>
    <w:rsid w:val="00B0090E"/>
    <w:rsid w:val="00B0668C"/>
    <w:rsid w:val="00B0765F"/>
    <w:rsid w:val="00B16E1E"/>
    <w:rsid w:val="00B17668"/>
    <w:rsid w:val="00B2089D"/>
    <w:rsid w:val="00B23942"/>
    <w:rsid w:val="00B276EB"/>
    <w:rsid w:val="00B326E9"/>
    <w:rsid w:val="00B32707"/>
    <w:rsid w:val="00B443EA"/>
    <w:rsid w:val="00B52D95"/>
    <w:rsid w:val="00B608E9"/>
    <w:rsid w:val="00B61777"/>
    <w:rsid w:val="00B66566"/>
    <w:rsid w:val="00B71FDC"/>
    <w:rsid w:val="00B73C01"/>
    <w:rsid w:val="00B74C68"/>
    <w:rsid w:val="00B8025D"/>
    <w:rsid w:val="00B808F6"/>
    <w:rsid w:val="00B86E95"/>
    <w:rsid w:val="00B904E8"/>
    <w:rsid w:val="00B911CA"/>
    <w:rsid w:val="00B92350"/>
    <w:rsid w:val="00B96210"/>
    <w:rsid w:val="00B96AD0"/>
    <w:rsid w:val="00BA0D28"/>
    <w:rsid w:val="00BB4D04"/>
    <w:rsid w:val="00BB5A04"/>
    <w:rsid w:val="00BB77F4"/>
    <w:rsid w:val="00BC0771"/>
    <w:rsid w:val="00BC10CF"/>
    <w:rsid w:val="00BC3AD3"/>
    <w:rsid w:val="00BC3E52"/>
    <w:rsid w:val="00BC5845"/>
    <w:rsid w:val="00BC6AF8"/>
    <w:rsid w:val="00BD166A"/>
    <w:rsid w:val="00BE01AA"/>
    <w:rsid w:val="00BF2445"/>
    <w:rsid w:val="00BF6BB6"/>
    <w:rsid w:val="00C000F5"/>
    <w:rsid w:val="00C04B7C"/>
    <w:rsid w:val="00C04F48"/>
    <w:rsid w:val="00C07EFA"/>
    <w:rsid w:val="00C101D1"/>
    <w:rsid w:val="00C1246C"/>
    <w:rsid w:val="00C13BA7"/>
    <w:rsid w:val="00C17953"/>
    <w:rsid w:val="00C20E0F"/>
    <w:rsid w:val="00C25392"/>
    <w:rsid w:val="00C31211"/>
    <w:rsid w:val="00C32313"/>
    <w:rsid w:val="00C34CF6"/>
    <w:rsid w:val="00C405D7"/>
    <w:rsid w:val="00C4578B"/>
    <w:rsid w:val="00C46969"/>
    <w:rsid w:val="00C502BF"/>
    <w:rsid w:val="00C54B6C"/>
    <w:rsid w:val="00C603E1"/>
    <w:rsid w:val="00C618C9"/>
    <w:rsid w:val="00C6224F"/>
    <w:rsid w:val="00C635CE"/>
    <w:rsid w:val="00C658A7"/>
    <w:rsid w:val="00C71E14"/>
    <w:rsid w:val="00C72ACB"/>
    <w:rsid w:val="00C743EC"/>
    <w:rsid w:val="00C8010D"/>
    <w:rsid w:val="00C86431"/>
    <w:rsid w:val="00C87853"/>
    <w:rsid w:val="00C91B24"/>
    <w:rsid w:val="00C92CA3"/>
    <w:rsid w:val="00C92D14"/>
    <w:rsid w:val="00C95436"/>
    <w:rsid w:val="00CA59BE"/>
    <w:rsid w:val="00CA710B"/>
    <w:rsid w:val="00CA78A2"/>
    <w:rsid w:val="00CB54F4"/>
    <w:rsid w:val="00CC48DE"/>
    <w:rsid w:val="00CC6D8E"/>
    <w:rsid w:val="00CD445F"/>
    <w:rsid w:val="00CE5D43"/>
    <w:rsid w:val="00CF238E"/>
    <w:rsid w:val="00CF7EAC"/>
    <w:rsid w:val="00D00CE0"/>
    <w:rsid w:val="00D0104D"/>
    <w:rsid w:val="00D02E48"/>
    <w:rsid w:val="00D05A11"/>
    <w:rsid w:val="00D07B5A"/>
    <w:rsid w:val="00D12574"/>
    <w:rsid w:val="00D12E4E"/>
    <w:rsid w:val="00D1736B"/>
    <w:rsid w:val="00D210B5"/>
    <w:rsid w:val="00D233B7"/>
    <w:rsid w:val="00D236DF"/>
    <w:rsid w:val="00D243F1"/>
    <w:rsid w:val="00D26569"/>
    <w:rsid w:val="00D273EA"/>
    <w:rsid w:val="00D31929"/>
    <w:rsid w:val="00D34412"/>
    <w:rsid w:val="00D35077"/>
    <w:rsid w:val="00D35C3D"/>
    <w:rsid w:val="00D423CF"/>
    <w:rsid w:val="00D44767"/>
    <w:rsid w:val="00D461CF"/>
    <w:rsid w:val="00D51BBA"/>
    <w:rsid w:val="00D52DED"/>
    <w:rsid w:val="00D54AAB"/>
    <w:rsid w:val="00D554DF"/>
    <w:rsid w:val="00D56C4E"/>
    <w:rsid w:val="00D6289E"/>
    <w:rsid w:val="00D7469E"/>
    <w:rsid w:val="00D8799A"/>
    <w:rsid w:val="00D91577"/>
    <w:rsid w:val="00D921D4"/>
    <w:rsid w:val="00D96765"/>
    <w:rsid w:val="00DA05A7"/>
    <w:rsid w:val="00DA19DF"/>
    <w:rsid w:val="00DA565D"/>
    <w:rsid w:val="00DB3FED"/>
    <w:rsid w:val="00DD181F"/>
    <w:rsid w:val="00DE1190"/>
    <w:rsid w:val="00DE308E"/>
    <w:rsid w:val="00DE4739"/>
    <w:rsid w:val="00DE7A86"/>
    <w:rsid w:val="00DF2337"/>
    <w:rsid w:val="00DF64FA"/>
    <w:rsid w:val="00E03D75"/>
    <w:rsid w:val="00E045D9"/>
    <w:rsid w:val="00E06459"/>
    <w:rsid w:val="00E1323D"/>
    <w:rsid w:val="00E15EC2"/>
    <w:rsid w:val="00E23A95"/>
    <w:rsid w:val="00E268DD"/>
    <w:rsid w:val="00E304DC"/>
    <w:rsid w:val="00E3085B"/>
    <w:rsid w:val="00E31848"/>
    <w:rsid w:val="00E32A1E"/>
    <w:rsid w:val="00E35858"/>
    <w:rsid w:val="00E410F4"/>
    <w:rsid w:val="00E61A32"/>
    <w:rsid w:val="00E67B83"/>
    <w:rsid w:val="00E67EA9"/>
    <w:rsid w:val="00E70AAE"/>
    <w:rsid w:val="00E71E5C"/>
    <w:rsid w:val="00E774E3"/>
    <w:rsid w:val="00E77525"/>
    <w:rsid w:val="00E80289"/>
    <w:rsid w:val="00E8244A"/>
    <w:rsid w:val="00E82FAC"/>
    <w:rsid w:val="00E83A9C"/>
    <w:rsid w:val="00E87065"/>
    <w:rsid w:val="00E90774"/>
    <w:rsid w:val="00E925D0"/>
    <w:rsid w:val="00E93D0B"/>
    <w:rsid w:val="00EA1C0C"/>
    <w:rsid w:val="00EA57D5"/>
    <w:rsid w:val="00EA6C80"/>
    <w:rsid w:val="00EA6E60"/>
    <w:rsid w:val="00EB499F"/>
    <w:rsid w:val="00EC15C3"/>
    <w:rsid w:val="00ED1431"/>
    <w:rsid w:val="00ED27F0"/>
    <w:rsid w:val="00ED3E1E"/>
    <w:rsid w:val="00ED41E2"/>
    <w:rsid w:val="00ED6332"/>
    <w:rsid w:val="00EF1DEB"/>
    <w:rsid w:val="00EF47C4"/>
    <w:rsid w:val="00F005BB"/>
    <w:rsid w:val="00F1122A"/>
    <w:rsid w:val="00F14273"/>
    <w:rsid w:val="00F21471"/>
    <w:rsid w:val="00F22C99"/>
    <w:rsid w:val="00F249F4"/>
    <w:rsid w:val="00F34A6E"/>
    <w:rsid w:val="00F41CBF"/>
    <w:rsid w:val="00F455CA"/>
    <w:rsid w:val="00F47218"/>
    <w:rsid w:val="00F52A35"/>
    <w:rsid w:val="00F565D9"/>
    <w:rsid w:val="00F57FDB"/>
    <w:rsid w:val="00F60FAE"/>
    <w:rsid w:val="00F64247"/>
    <w:rsid w:val="00F642B5"/>
    <w:rsid w:val="00F66F3C"/>
    <w:rsid w:val="00F74888"/>
    <w:rsid w:val="00F86749"/>
    <w:rsid w:val="00F86DC7"/>
    <w:rsid w:val="00F87B42"/>
    <w:rsid w:val="00F90B95"/>
    <w:rsid w:val="00F945E2"/>
    <w:rsid w:val="00FA154F"/>
    <w:rsid w:val="00FA2DBE"/>
    <w:rsid w:val="00FA4A5B"/>
    <w:rsid w:val="00FB68E1"/>
    <w:rsid w:val="00FC2CB0"/>
    <w:rsid w:val="00FC5A21"/>
    <w:rsid w:val="00FC6037"/>
    <w:rsid w:val="00FC79A7"/>
    <w:rsid w:val="00FD4868"/>
    <w:rsid w:val="00FE0275"/>
    <w:rsid w:val="00FE0AD2"/>
    <w:rsid w:val="00FE74B7"/>
    <w:rsid w:val="00FF38AB"/>
    <w:rsid w:val="00FF47DC"/>
    <w:rsid w:val="00FF5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4BE6F8"/>
  <w15:docId w15:val="{132B8FD9-EFC6-489B-8295-092DF5138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221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8A2C18"/>
    <w:rPr>
      <w:sz w:val="16"/>
      <w:szCs w:val="16"/>
    </w:rPr>
  </w:style>
  <w:style w:type="paragraph" w:styleId="a4">
    <w:name w:val="annotation text"/>
    <w:basedOn w:val="a"/>
    <w:link w:val="Char"/>
    <w:uiPriority w:val="99"/>
    <w:semiHidden/>
    <w:unhideWhenUsed/>
    <w:rsid w:val="008A2C18"/>
    <w:pPr>
      <w:spacing w:line="240" w:lineRule="auto"/>
    </w:pPr>
    <w:rPr>
      <w:sz w:val="20"/>
      <w:szCs w:val="20"/>
    </w:rPr>
  </w:style>
  <w:style w:type="character" w:customStyle="1" w:styleId="Char">
    <w:name w:val="批注文字 Char"/>
    <w:basedOn w:val="a0"/>
    <w:link w:val="a4"/>
    <w:uiPriority w:val="99"/>
    <w:semiHidden/>
    <w:rsid w:val="008A2C18"/>
    <w:rPr>
      <w:sz w:val="20"/>
      <w:szCs w:val="20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8A2C18"/>
    <w:rPr>
      <w:b/>
      <w:bCs/>
    </w:rPr>
  </w:style>
  <w:style w:type="character" w:customStyle="1" w:styleId="Char0">
    <w:name w:val="批注主题 Char"/>
    <w:basedOn w:val="Char"/>
    <w:link w:val="a5"/>
    <w:uiPriority w:val="99"/>
    <w:semiHidden/>
    <w:rsid w:val="008A2C18"/>
    <w:rPr>
      <w:b/>
      <w:bCs/>
      <w:sz w:val="2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8A2C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批注框文本 Char"/>
    <w:basedOn w:val="a0"/>
    <w:link w:val="a6"/>
    <w:uiPriority w:val="99"/>
    <w:semiHidden/>
    <w:rsid w:val="008A2C18"/>
    <w:rPr>
      <w:rFonts w:ascii="Tahoma" w:hAnsi="Tahoma" w:cs="Tahoma"/>
      <w:sz w:val="16"/>
      <w:szCs w:val="16"/>
    </w:rPr>
  </w:style>
  <w:style w:type="paragraph" w:customStyle="1" w:styleId="EndNoteBibliographyTitle">
    <w:name w:val="EndNote Bibliography Title"/>
    <w:basedOn w:val="a"/>
    <w:link w:val="EndNoteBibliographyTitleChar"/>
    <w:rsid w:val="008A2C18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8A2C18"/>
    <w:rPr>
      <w:rFonts w:ascii="Calibri" w:hAnsi="Calibri"/>
      <w:noProof/>
    </w:rPr>
  </w:style>
  <w:style w:type="paragraph" w:customStyle="1" w:styleId="EndNoteBibliography">
    <w:name w:val="EndNote Bibliography"/>
    <w:basedOn w:val="a"/>
    <w:link w:val="EndNoteBibliographyChar"/>
    <w:rsid w:val="008A2C18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8A2C18"/>
    <w:rPr>
      <w:rFonts w:ascii="Calibri" w:hAnsi="Calibri"/>
      <w:noProof/>
    </w:rPr>
  </w:style>
  <w:style w:type="character" w:styleId="a7">
    <w:name w:val="Hyperlink"/>
    <w:basedOn w:val="a0"/>
    <w:uiPriority w:val="99"/>
    <w:unhideWhenUsed/>
    <w:rsid w:val="008A2C18"/>
    <w:rPr>
      <w:color w:val="0000FF" w:themeColor="hyperlink"/>
      <w:u w:val="single"/>
    </w:rPr>
  </w:style>
  <w:style w:type="paragraph" w:styleId="a8">
    <w:name w:val="header"/>
    <w:basedOn w:val="a"/>
    <w:link w:val="Char2"/>
    <w:uiPriority w:val="99"/>
    <w:unhideWhenUsed/>
    <w:rsid w:val="00631A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8"/>
    <w:uiPriority w:val="99"/>
    <w:rsid w:val="00631A71"/>
    <w:rPr>
      <w:sz w:val="18"/>
      <w:szCs w:val="18"/>
    </w:rPr>
  </w:style>
  <w:style w:type="paragraph" w:styleId="a9">
    <w:name w:val="footer"/>
    <w:basedOn w:val="a"/>
    <w:link w:val="Char3"/>
    <w:uiPriority w:val="99"/>
    <w:unhideWhenUsed/>
    <w:rsid w:val="00631A7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3">
    <w:name w:val="页脚 Char"/>
    <w:basedOn w:val="a0"/>
    <w:link w:val="a9"/>
    <w:uiPriority w:val="99"/>
    <w:rsid w:val="00631A71"/>
    <w:rPr>
      <w:sz w:val="18"/>
      <w:szCs w:val="18"/>
    </w:rPr>
  </w:style>
  <w:style w:type="character" w:customStyle="1" w:styleId="apple-converted-space">
    <w:name w:val="apple-converted-space"/>
    <w:basedOn w:val="a0"/>
    <w:rsid w:val="005C783D"/>
  </w:style>
  <w:style w:type="character" w:customStyle="1" w:styleId="highlight">
    <w:name w:val="highlight"/>
    <w:basedOn w:val="a0"/>
    <w:rsid w:val="00370ABA"/>
  </w:style>
  <w:style w:type="character" w:styleId="aa">
    <w:name w:val="Emphasis"/>
    <w:basedOn w:val="a0"/>
    <w:uiPriority w:val="20"/>
    <w:qFormat/>
    <w:rsid w:val="00427D76"/>
    <w:rPr>
      <w:i/>
      <w:iCs/>
    </w:rPr>
  </w:style>
  <w:style w:type="paragraph" w:styleId="ab">
    <w:name w:val="List Paragraph"/>
    <w:basedOn w:val="a"/>
    <w:uiPriority w:val="34"/>
    <w:qFormat/>
    <w:rsid w:val="0068595C"/>
    <w:pPr>
      <w:spacing w:after="0" w:line="240" w:lineRule="auto"/>
      <w:ind w:left="720"/>
    </w:pPr>
    <w:rPr>
      <w:rFonts w:ascii="Calibri" w:hAnsi="Calibri" w:cs="Times New Roman"/>
    </w:rPr>
  </w:style>
  <w:style w:type="paragraph" w:styleId="ac">
    <w:name w:val="Revision"/>
    <w:hidden/>
    <w:uiPriority w:val="99"/>
    <w:semiHidden/>
    <w:rsid w:val="008D78F0"/>
    <w:pPr>
      <w:spacing w:after="0" w:line="240" w:lineRule="auto"/>
    </w:pPr>
  </w:style>
  <w:style w:type="paragraph" w:styleId="ad">
    <w:name w:val="Normal (Web)"/>
    <w:basedOn w:val="a"/>
    <w:uiPriority w:val="99"/>
    <w:semiHidden/>
    <w:unhideWhenUsed/>
    <w:rsid w:val="004D67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ae">
    <w:name w:val="Table Grid"/>
    <w:basedOn w:val="a1"/>
    <w:uiPriority w:val="59"/>
    <w:rsid w:val="004D67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74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0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tiff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07E859-2F4D-4A80-9DAF-C8F0DC458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04</Words>
  <Characters>6298</Characters>
  <Application>Microsoft Office Word</Application>
  <DocSecurity>0</DocSecurity>
  <Lines>52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KFZ</Company>
  <LinksUpToDate>false</LinksUpToDate>
  <CharactersWithSpaces>7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min</dc:creator>
  <cp:lastModifiedBy>Min Jia</cp:lastModifiedBy>
  <cp:revision>6</cp:revision>
  <cp:lastPrinted>2017-04-06T13:25:00Z</cp:lastPrinted>
  <dcterms:created xsi:type="dcterms:W3CDTF">2019-03-24T14:17:00Z</dcterms:created>
  <dcterms:modified xsi:type="dcterms:W3CDTF">2019-05-02T13:28:00Z</dcterms:modified>
</cp:coreProperties>
</file>